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31AECA73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F67CA1">
        <w:rPr>
          <w:rFonts w:asciiTheme="minorHAnsi" w:hAnsiTheme="minorHAnsi" w:cstheme="minorHAnsi"/>
          <w:sz w:val="22"/>
          <w:szCs w:val="22"/>
          <w:u w:val="single"/>
        </w:rPr>
        <w:t>3-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9-2024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9:06 am – 10:32 am</w:t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29DC9906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35476113" w:rsidR="006505E3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Kristi Denton, </w:t>
      </w:r>
      <w:r w:rsidR="00625969" w:rsidRPr="00625969">
        <w:rPr>
          <w:rFonts w:asciiTheme="minorHAnsi" w:hAnsiTheme="minorHAnsi" w:cstheme="minorHAnsi"/>
          <w:bCs/>
          <w:sz w:val="22"/>
          <w:szCs w:val="22"/>
        </w:rPr>
        <w:t>Valorie Frederico</w:t>
      </w:r>
      <w:r w:rsidR="00625969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Lynette Alcorn, Terry Brink, </w:t>
      </w:r>
      <w:r w:rsidR="00132F07">
        <w:rPr>
          <w:rFonts w:asciiTheme="minorHAnsi" w:hAnsiTheme="minorHAnsi" w:cstheme="minorHAnsi"/>
          <w:bCs/>
          <w:sz w:val="22"/>
          <w:szCs w:val="22"/>
        </w:rPr>
        <w:t>Hazzel G</w:t>
      </w:r>
      <w:r w:rsidR="00F47FD6">
        <w:rPr>
          <w:rFonts w:asciiTheme="minorHAnsi" w:hAnsiTheme="minorHAnsi" w:cstheme="minorHAnsi"/>
          <w:bCs/>
          <w:sz w:val="22"/>
          <w:szCs w:val="22"/>
        </w:rPr>
        <w:t>o</w:t>
      </w:r>
      <w:r w:rsidR="00132F07">
        <w:rPr>
          <w:rFonts w:asciiTheme="minorHAnsi" w:hAnsiTheme="minorHAnsi" w:cstheme="minorHAnsi"/>
          <w:bCs/>
          <w:sz w:val="22"/>
          <w:szCs w:val="22"/>
        </w:rPr>
        <w:t xml:space="preserve">mez, </w:t>
      </w:r>
      <w:r w:rsidR="009F4607">
        <w:rPr>
          <w:rFonts w:asciiTheme="minorHAnsi" w:hAnsiTheme="minorHAnsi" w:cstheme="minorHAnsi"/>
          <w:bCs/>
          <w:sz w:val="22"/>
          <w:szCs w:val="22"/>
        </w:rPr>
        <w:t xml:space="preserve">Enna Jeudy, </w:t>
      </w:r>
      <w:r w:rsidR="00F47FD6">
        <w:rPr>
          <w:rFonts w:asciiTheme="minorHAnsi" w:hAnsiTheme="minorHAnsi" w:cstheme="minorHAnsi"/>
          <w:bCs/>
          <w:sz w:val="22"/>
          <w:szCs w:val="22"/>
        </w:rPr>
        <w:t xml:space="preserve">Kim Register, 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Kalaivani </w:t>
      </w:r>
      <w:proofErr w:type="spellStart"/>
      <w:r w:rsidR="008219B5">
        <w:rPr>
          <w:rFonts w:asciiTheme="minorHAnsi" w:hAnsiTheme="minorHAnsi" w:cstheme="minorHAnsi"/>
          <w:bCs/>
          <w:sz w:val="22"/>
          <w:szCs w:val="22"/>
        </w:rPr>
        <w:t>Kanakasabi</w:t>
      </w:r>
      <w:proofErr w:type="spellEnd"/>
      <w:r w:rsidR="008219B5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Terri Lytle</w:t>
      </w:r>
      <w:r w:rsidR="00132F07">
        <w:rPr>
          <w:rFonts w:asciiTheme="minorHAnsi" w:hAnsiTheme="minorHAnsi" w:cstheme="minorHAnsi"/>
          <w:bCs/>
          <w:sz w:val="22"/>
          <w:szCs w:val="22"/>
        </w:rPr>
        <w:t xml:space="preserve">, </w:t>
      </w:r>
    </w:p>
    <w:p w14:paraId="0EF93A49" w14:textId="24463D42" w:rsidR="00CC1DF4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GUESTS: </w:t>
      </w:r>
      <w:r w:rsidR="00C3466D">
        <w:rPr>
          <w:rFonts w:asciiTheme="minorHAnsi" w:hAnsiTheme="minorHAnsi" w:cstheme="minorHAnsi"/>
          <w:bCs/>
          <w:sz w:val="22"/>
          <w:szCs w:val="22"/>
        </w:rPr>
        <w:t xml:space="preserve">Nancy </w:t>
      </w:r>
      <w:proofErr w:type="spellStart"/>
      <w:r w:rsidR="00C3466D">
        <w:rPr>
          <w:rFonts w:asciiTheme="minorHAnsi" w:hAnsiTheme="minorHAnsi" w:cstheme="minorHAnsi"/>
          <w:bCs/>
          <w:sz w:val="22"/>
          <w:szCs w:val="22"/>
        </w:rPr>
        <w:t>Sobzak</w:t>
      </w:r>
      <w:proofErr w:type="spellEnd"/>
      <w:r w:rsidR="00C3466D">
        <w:rPr>
          <w:rFonts w:asciiTheme="minorHAnsi" w:hAnsiTheme="minorHAnsi" w:cstheme="minorHAnsi"/>
          <w:bCs/>
          <w:sz w:val="22"/>
          <w:szCs w:val="22"/>
        </w:rPr>
        <w:t xml:space="preserve">, Nova Nueva, </w:t>
      </w:r>
      <w:r w:rsidR="00EB4304">
        <w:rPr>
          <w:rFonts w:asciiTheme="minorHAnsi" w:hAnsiTheme="minorHAnsi" w:cstheme="minorHAnsi"/>
          <w:bCs/>
          <w:sz w:val="22"/>
          <w:szCs w:val="22"/>
        </w:rPr>
        <w:t>Sarojini Pokhrel, Cynthia Carr, Teresa Hoang, Uma Thapa, Ana Johnson</w:t>
      </w:r>
    </w:p>
    <w:p w14:paraId="7CFA653D" w14:textId="77777777" w:rsidR="00837666" w:rsidRDefault="00837666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66B37184" w14:textId="65C9AC6F" w:rsidR="006505E3" w:rsidRPr="00466CA1" w:rsidRDefault="006505E3" w:rsidP="00D42177">
      <w:pPr>
        <w:rPr>
          <w:rFonts w:asciiTheme="minorHAnsi" w:hAnsiTheme="minorHAnsi" w:cstheme="minorHAnsi"/>
          <w:sz w:val="22"/>
          <w:szCs w:val="22"/>
        </w:rPr>
      </w:pPr>
    </w:p>
    <w:p w14:paraId="0D16CBCB" w14:textId="77777777" w:rsidR="00D42177" w:rsidRPr="00261D45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55"/>
        <w:gridCol w:w="6473"/>
        <w:gridCol w:w="3318"/>
      </w:tblGrid>
      <w:tr w:rsidR="00D42177" w:rsidRPr="007B2089" w14:paraId="6F4CDF99" w14:textId="77777777" w:rsidTr="00AB15E6">
        <w:trPr>
          <w:trHeight w:val="285"/>
        </w:trPr>
        <w:tc>
          <w:tcPr>
            <w:tcW w:w="3955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473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318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AB15E6">
        <w:trPr>
          <w:trHeight w:val="989"/>
        </w:trPr>
        <w:tc>
          <w:tcPr>
            <w:tcW w:w="3955" w:type="dxa"/>
          </w:tcPr>
          <w:p w14:paraId="43E8DE73" w14:textId="2DB347F1" w:rsidR="00D42177" w:rsidRPr="00915987" w:rsidRDefault="000959C3" w:rsidP="004E6D91">
            <w:r w:rsidRPr="00915987">
              <w:t xml:space="preserve">Secretary Report </w:t>
            </w:r>
          </w:p>
          <w:p w14:paraId="5790EA4F" w14:textId="77777777" w:rsidR="004A0CF5" w:rsidRPr="00915987" w:rsidRDefault="004A0CF5" w:rsidP="004E6D91"/>
          <w:p w14:paraId="7CF85A57" w14:textId="5AA8F21D" w:rsidR="00D42177" w:rsidRPr="00915987" w:rsidRDefault="004A0CF5" w:rsidP="004E6D91">
            <w:r w:rsidRPr="00915987">
              <w:t>Terri Lytl</w:t>
            </w:r>
            <w:r w:rsidR="006C2A56" w:rsidRPr="00915987">
              <w:t>e</w:t>
            </w:r>
          </w:p>
        </w:tc>
        <w:tc>
          <w:tcPr>
            <w:tcW w:w="6473" w:type="dxa"/>
          </w:tcPr>
          <w:p w14:paraId="5E3A4B08" w14:textId="77777777" w:rsidR="00D42177" w:rsidRDefault="00D42177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EAEA926" w14:textId="683CA032" w:rsidR="004A0CF5" w:rsidRPr="00C44E4A" w:rsidRDefault="006C2A56" w:rsidP="006C2A56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pproval of January 2024 Minutes</w:t>
            </w:r>
          </w:p>
        </w:tc>
        <w:tc>
          <w:tcPr>
            <w:tcW w:w="3318" w:type="dxa"/>
          </w:tcPr>
          <w:p w14:paraId="72BE7310" w14:textId="77777777" w:rsidR="00D42177" w:rsidRDefault="00D42177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A5D52" w14:textId="77777777" w:rsidR="006C2A5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Kristi Denton</w:t>
            </w:r>
          </w:p>
          <w:p w14:paraId="6D9C0638" w14:textId="7865CC34" w:rsidR="006C2A56" w:rsidRPr="00134BB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Kim Register</w:t>
            </w:r>
          </w:p>
        </w:tc>
      </w:tr>
      <w:tr w:rsidR="00F85B66" w:rsidRPr="00134BB6" w14:paraId="2C87B712" w14:textId="77777777" w:rsidTr="00AB15E6">
        <w:trPr>
          <w:trHeight w:val="2060"/>
        </w:trPr>
        <w:tc>
          <w:tcPr>
            <w:tcW w:w="3955" w:type="dxa"/>
          </w:tcPr>
          <w:p w14:paraId="45AD972A" w14:textId="77777777" w:rsidR="00F85B66" w:rsidRDefault="00F85B66" w:rsidP="00F85B66">
            <w:pPr>
              <w:rPr>
                <w:rFonts w:cstheme="minorHAnsi"/>
              </w:rPr>
            </w:pPr>
            <w:r w:rsidRPr="00B5708F">
              <w:rPr>
                <w:rFonts w:cstheme="minorHAnsi"/>
              </w:rPr>
              <w:t>Treasurer Report</w:t>
            </w:r>
          </w:p>
          <w:p w14:paraId="4CFF2B23" w14:textId="77777777" w:rsidR="00F85B66" w:rsidRDefault="00F85B66" w:rsidP="00F85B66">
            <w:pPr>
              <w:rPr>
                <w:rFonts w:cstheme="minorHAnsi"/>
              </w:rPr>
            </w:pPr>
          </w:p>
          <w:p w14:paraId="702BE85D" w14:textId="42E3476C" w:rsidR="00F85B66" w:rsidRPr="00B5708F" w:rsidRDefault="00F85B66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</w:tc>
        <w:tc>
          <w:tcPr>
            <w:tcW w:w="6473" w:type="dxa"/>
          </w:tcPr>
          <w:p w14:paraId="0740EFC8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 xml:space="preserve">North and East Region Texas Association of </w:t>
            </w:r>
            <w:proofErr w:type="spellStart"/>
            <w:r w:rsidRPr="009B4594">
              <w:rPr>
                <w:color w:val="000000"/>
              </w:rPr>
              <w:t>PeriAnesthesia</w:t>
            </w:r>
            <w:proofErr w:type="spellEnd"/>
            <w:r w:rsidRPr="009B4594">
              <w:rPr>
                <w:color w:val="000000"/>
              </w:rPr>
              <w:t xml:space="preserve"> Nurses</w:t>
            </w:r>
          </w:p>
          <w:p w14:paraId="613B82BA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Monthly FINANCIAL REPORT</w:t>
            </w:r>
          </w:p>
          <w:p w14:paraId="431306D1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January 2024</w:t>
            </w:r>
          </w:p>
          <w:p w14:paraId="4BF95352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DATE February 9, 2024</w:t>
            </w:r>
          </w:p>
          <w:p w14:paraId="16D3EF1A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Total New/Renewed Membership: (update on membership forthcoming)</w:t>
            </w:r>
          </w:p>
          <w:p w14:paraId="5B886613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Nov Dec Jan</w:t>
            </w:r>
          </w:p>
          <w:p w14:paraId="1AC0D87F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New-</w:t>
            </w:r>
          </w:p>
          <w:p w14:paraId="733E41B2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Renewed-</w:t>
            </w:r>
          </w:p>
          <w:p w14:paraId="366B4765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Total Membership:</w:t>
            </w:r>
          </w:p>
          <w:p w14:paraId="4C9EBFBD" w14:textId="1D5BA2C9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TREASURER: Terry Brink, MSN, RN, CPAN</w:t>
            </w:r>
          </w:p>
          <w:p w14:paraId="012E8B88" w14:textId="77777777" w:rsidR="00F85B66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DATE SUBMITTED: February 9, 2024</w:t>
            </w:r>
          </w:p>
          <w:p w14:paraId="249E78D3" w14:textId="3558B6D2" w:rsidR="00F26EEA" w:rsidRPr="009B4594" w:rsidRDefault="00F85B66" w:rsidP="00F85B66">
            <w:pPr>
              <w:pStyle w:val="NormalWeb"/>
              <w:rPr>
                <w:color w:val="000000"/>
              </w:rPr>
            </w:pPr>
            <w:r w:rsidRPr="009B4594">
              <w:rPr>
                <w:color w:val="000000"/>
              </w:rPr>
              <w:t>SUBMITTED BY: Terry Brink, MSN, RN, CPAN</w:t>
            </w:r>
          </w:p>
          <w:p w14:paraId="5F7E2A80" w14:textId="77777777" w:rsidR="00F85B66" w:rsidRPr="00C44E4A" w:rsidRDefault="00F85B66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41AF9A77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314DF0" w14:textId="77777777" w:rsidR="00D62D66" w:rsidRPr="00134BB6" w:rsidRDefault="00D62D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7942" w:rsidRPr="00134BB6" w14:paraId="608D74D6" w14:textId="77777777" w:rsidTr="00AB15E6">
        <w:trPr>
          <w:trHeight w:val="2060"/>
        </w:trPr>
        <w:tc>
          <w:tcPr>
            <w:tcW w:w="3955" w:type="dxa"/>
          </w:tcPr>
          <w:p w14:paraId="5B777E68" w14:textId="77777777" w:rsidR="00757942" w:rsidRDefault="00AF4A85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udget for 2024 </w:t>
            </w:r>
          </w:p>
          <w:p w14:paraId="553C2670" w14:textId="42846034" w:rsidR="00AF4A85" w:rsidRPr="00B5708F" w:rsidRDefault="00AF4A85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hould we increase services </w:t>
            </w:r>
            <w:r w:rsidR="00067F2C">
              <w:rPr>
                <w:rFonts w:cstheme="minorHAnsi"/>
              </w:rPr>
              <w:t xml:space="preserve">for nursing network? </w:t>
            </w:r>
          </w:p>
        </w:tc>
        <w:tc>
          <w:tcPr>
            <w:tcW w:w="6473" w:type="dxa"/>
          </w:tcPr>
          <w:p w14:paraId="6F1E7DC2" w14:textId="77777777" w:rsidR="00FF0E93" w:rsidRDefault="00067F2C" w:rsidP="00F85B66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Discussed Nursing Network</w:t>
            </w:r>
            <w:r w:rsidR="00FF0E93">
              <w:rPr>
                <w:color w:val="000000"/>
              </w:rPr>
              <w:t xml:space="preserve"> possibilities including </w:t>
            </w:r>
          </w:p>
          <w:p w14:paraId="67E48BB5" w14:textId="45D09CDC" w:rsidR="00FF0E93" w:rsidRDefault="00FF0E93" w:rsidP="00AD08A4">
            <w:pPr>
              <w:pStyle w:val="NormalWeb"/>
              <w:numPr>
                <w:ilvl w:val="0"/>
                <w:numId w:val="1"/>
              </w:numPr>
              <w:rPr>
                <w:color w:val="000000"/>
              </w:rPr>
            </w:pPr>
            <w:r>
              <w:rPr>
                <w:color w:val="000000"/>
              </w:rPr>
              <w:t>can take registration and payment for events</w:t>
            </w:r>
          </w:p>
          <w:p w14:paraId="3B1B4221" w14:textId="158A3454" w:rsidR="00FF0E93" w:rsidRDefault="0072164A" w:rsidP="00AD08A4">
            <w:pPr>
              <w:pStyle w:val="NormalWeb"/>
              <w:numPr>
                <w:ilvl w:val="0"/>
                <w:numId w:val="1"/>
              </w:numPr>
              <w:rPr>
                <w:color w:val="000000"/>
              </w:rPr>
            </w:pPr>
            <w:r>
              <w:rPr>
                <w:color w:val="000000"/>
              </w:rPr>
              <w:t xml:space="preserve">some </w:t>
            </w:r>
            <w:r w:rsidR="00123E2D">
              <w:rPr>
                <w:color w:val="000000"/>
              </w:rPr>
              <w:t xml:space="preserve">TAPAN Leadership uses </w:t>
            </w:r>
            <w:r w:rsidR="00AD08A4">
              <w:rPr>
                <w:color w:val="000000"/>
              </w:rPr>
              <w:t xml:space="preserve">it </w:t>
            </w:r>
            <w:r w:rsidR="00123E2D">
              <w:rPr>
                <w:color w:val="000000"/>
              </w:rPr>
              <w:t xml:space="preserve">and said it is </w:t>
            </w:r>
            <w:r w:rsidR="00AD08A4">
              <w:rPr>
                <w:color w:val="000000"/>
              </w:rPr>
              <w:t>user friendly</w:t>
            </w:r>
          </w:p>
          <w:p w14:paraId="7F9B7565" w14:textId="196B58CD" w:rsidR="00FF0E93" w:rsidRPr="009B4594" w:rsidRDefault="00C53FFE" w:rsidP="00F85B66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Additional fee not known</w:t>
            </w:r>
          </w:p>
        </w:tc>
        <w:tc>
          <w:tcPr>
            <w:tcW w:w="3318" w:type="dxa"/>
          </w:tcPr>
          <w:p w14:paraId="44D77AB0" w14:textId="77777777" w:rsidR="00C53FFE" w:rsidRDefault="00C53FFE" w:rsidP="00F85B66">
            <w:pPr>
              <w:rPr>
                <w:sz w:val="22"/>
                <w:szCs w:val="22"/>
              </w:rPr>
            </w:pPr>
          </w:p>
          <w:p w14:paraId="72A2A8A7" w14:textId="77777777" w:rsidR="00C53FFE" w:rsidRDefault="00C53FFE" w:rsidP="00F85B66">
            <w:pPr>
              <w:rPr>
                <w:sz w:val="22"/>
                <w:szCs w:val="22"/>
              </w:rPr>
            </w:pPr>
          </w:p>
          <w:p w14:paraId="09F39450" w14:textId="198A887B" w:rsidR="00757942" w:rsidRPr="00123E2D" w:rsidRDefault="000E0B09" w:rsidP="00F85B66">
            <w:pPr>
              <w:rPr>
                <w:sz w:val="22"/>
                <w:szCs w:val="22"/>
              </w:rPr>
            </w:pPr>
            <w:r w:rsidRPr="00123E2D">
              <w:rPr>
                <w:sz w:val="22"/>
                <w:szCs w:val="22"/>
              </w:rPr>
              <w:t xml:space="preserve">Lynette and Valorie to get more information </w:t>
            </w:r>
            <w:r w:rsidR="00123E2D" w:rsidRPr="00123E2D">
              <w:rPr>
                <w:sz w:val="22"/>
                <w:szCs w:val="22"/>
              </w:rPr>
              <w:t>from TAPAN</w:t>
            </w:r>
            <w:r w:rsidR="0072164A">
              <w:rPr>
                <w:sz w:val="22"/>
                <w:szCs w:val="22"/>
              </w:rPr>
              <w:t xml:space="preserve"> and give update at next meeting</w:t>
            </w:r>
          </w:p>
        </w:tc>
      </w:tr>
      <w:tr w:rsidR="00F85B66" w:rsidRPr="00134BB6" w14:paraId="5FC01361" w14:textId="77777777" w:rsidTr="00AB15E6">
        <w:trPr>
          <w:trHeight w:val="2060"/>
        </w:trPr>
        <w:tc>
          <w:tcPr>
            <w:tcW w:w="3955" w:type="dxa"/>
          </w:tcPr>
          <w:p w14:paraId="63D6F17C" w14:textId="2AF7798C" w:rsidR="00F85B66" w:rsidRDefault="00510176" w:rsidP="00F85B66">
            <w:r>
              <w:t xml:space="preserve">Bluebonnet </w:t>
            </w:r>
          </w:p>
          <w:p w14:paraId="26B96C5D" w14:textId="77777777" w:rsidR="00510176" w:rsidRDefault="00510176" w:rsidP="00F85B66">
            <w:r>
              <w:t>Enna Jeudy</w:t>
            </w:r>
          </w:p>
          <w:p w14:paraId="4C7AEEA5" w14:textId="77777777" w:rsidR="00C17E9B" w:rsidRDefault="00C17E9B" w:rsidP="00F85B66"/>
          <w:p w14:paraId="6ACA1BBE" w14:textId="77777777" w:rsidR="00C17E9B" w:rsidRDefault="00C17E9B" w:rsidP="00F85B66"/>
          <w:p w14:paraId="50B5991D" w14:textId="77777777" w:rsidR="00C17E9B" w:rsidRDefault="00C17E9B" w:rsidP="00F85B66"/>
          <w:p w14:paraId="7CE43721" w14:textId="531CCAFC" w:rsidR="00C17E9B" w:rsidRPr="00915987" w:rsidRDefault="00C17E9B" w:rsidP="00F85B66">
            <w:pPr>
              <w:rPr>
                <w:rFonts w:cstheme="minorHAnsi"/>
              </w:rPr>
            </w:pPr>
          </w:p>
        </w:tc>
        <w:tc>
          <w:tcPr>
            <w:tcW w:w="6473" w:type="dxa"/>
          </w:tcPr>
          <w:p w14:paraId="0990EE92" w14:textId="77777777" w:rsidR="00F85B66" w:rsidRDefault="00510176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510176">
              <w:rPr>
                <w:rFonts w:ascii="Times New Roman" w:hAnsi="Times New Roman" w:cs="Times New Roman"/>
                <w:sz w:val="24"/>
                <w:szCs w:val="24"/>
              </w:rPr>
              <w:t>Collection of pictures / Working on Slideshow</w:t>
            </w:r>
          </w:p>
          <w:p w14:paraId="1339BE9C" w14:textId="77777777" w:rsidR="00F22467" w:rsidRDefault="00F22467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23E206" w14:textId="0EA27444" w:rsidR="00C17E9B" w:rsidRPr="00510176" w:rsidRDefault="00C17E9B" w:rsidP="00C17E9B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8" w:type="dxa"/>
          </w:tcPr>
          <w:p w14:paraId="2DA2F5E5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F63AC" w:rsidRPr="00134BB6" w14:paraId="36AED2A0" w14:textId="77777777" w:rsidTr="00AB15E6">
        <w:trPr>
          <w:trHeight w:val="1061"/>
        </w:trPr>
        <w:tc>
          <w:tcPr>
            <w:tcW w:w="3955" w:type="dxa"/>
          </w:tcPr>
          <w:p w14:paraId="7BDB5CF8" w14:textId="77777777" w:rsidR="00AF63AC" w:rsidRDefault="00B22124" w:rsidP="00F85B66">
            <w:r>
              <w:t xml:space="preserve">PANAW </w:t>
            </w:r>
          </w:p>
          <w:p w14:paraId="749CF0C0" w14:textId="6E4B92F3" w:rsidR="00B22124" w:rsidRPr="00915987" w:rsidRDefault="00B22124" w:rsidP="00F85B66">
            <w:r>
              <w:t xml:space="preserve">Lynette Alcorn </w:t>
            </w:r>
          </w:p>
        </w:tc>
        <w:tc>
          <w:tcPr>
            <w:tcW w:w="6473" w:type="dxa"/>
          </w:tcPr>
          <w:p w14:paraId="328CDDBB" w14:textId="77777777" w:rsidR="00AF63AC" w:rsidRPr="003612C5" w:rsidRDefault="00B22124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612C5">
              <w:rPr>
                <w:rFonts w:ascii="Times New Roman" w:hAnsi="Times New Roman" w:cs="Times New Roman"/>
                <w:sz w:val="24"/>
                <w:szCs w:val="24"/>
              </w:rPr>
              <w:t>81 Registered / 63 Attendees</w:t>
            </w:r>
          </w:p>
          <w:p w14:paraId="62D4FBB0" w14:textId="77777777" w:rsidR="007E32BA" w:rsidRPr="003612C5" w:rsidRDefault="007E32BA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612C5">
              <w:rPr>
                <w:rFonts w:ascii="Times New Roman" w:hAnsi="Times New Roman" w:cs="Times New Roman"/>
                <w:sz w:val="24"/>
                <w:szCs w:val="24"/>
              </w:rPr>
              <w:t>64% of attendees are ASPAN members</w:t>
            </w:r>
          </w:p>
          <w:p w14:paraId="14ED11BE" w14:textId="77777777" w:rsidR="007E32BA" w:rsidRPr="003612C5" w:rsidRDefault="007E32BA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612C5">
              <w:rPr>
                <w:rFonts w:ascii="Times New Roman" w:hAnsi="Times New Roman" w:cs="Times New Roman"/>
                <w:sz w:val="24"/>
                <w:szCs w:val="24"/>
              </w:rPr>
              <w:t>36% of attendees are not ASPAN members</w:t>
            </w:r>
          </w:p>
          <w:p w14:paraId="39BC449E" w14:textId="77777777" w:rsidR="00642C91" w:rsidRPr="003612C5" w:rsidRDefault="00642C91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CCE1DF" w14:textId="765CA0F5" w:rsidR="00642C91" w:rsidRPr="003612C5" w:rsidRDefault="00642C91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8" w:type="dxa"/>
          </w:tcPr>
          <w:p w14:paraId="2602060C" w14:textId="77777777" w:rsidR="00AF63AC" w:rsidRPr="003612C5" w:rsidRDefault="00AF63AC" w:rsidP="00F85B66"/>
        </w:tc>
      </w:tr>
      <w:tr w:rsidR="0049266E" w:rsidRPr="00134BB6" w14:paraId="64FCB33E" w14:textId="77777777" w:rsidTr="00AB15E6">
        <w:trPr>
          <w:trHeight w:val="1421"/>
        </w:trPr>
        <w:tc>
          <w:tcPr>
            <w:tcW w:w="3955" w:type="dxa"/>
          </w:tcPr>
          <w:p w14:paraId="1CA27D5E" w14:textId="77777777" w:rsidR="0049266E" w:rsidRDefault="007C6834" w:rsidP="00F85B66">
            <w:r>
              <w:t>Summer Seminar</w:t>
            </w:r>
          </w:p>
          <w:p w14:paraId="687BEE51" w14:textId="77BBC2A6" w:rsidR="007C6834" w:rsidRPr="00915987" w:rsidRDefault="007C6834" w:rsidP="00F85B66">
            <w:r>
              <w:t>Group Discussion</w:t>
            </w:r>
          </w:p>
        </w:tc>
        <w:tc>
          <w:tcPr>
            <w:tcW w:w="6473" w:type="dxa"/>
          </w:tcPr>
          <w:p w14:paraId="16892E7F" w14:textId="77777777" w:rsidR="0049266E" w:rsidRPr="003612C5" w:rsidRDefault="007C6834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612C5">
              <w:rPr>
                <w:rFonts w:ascii="Times New Roman" w:hAnsi="Times New Roman" w:cs="Times New Roman"/>
                <w:sz w:val="24"/>
                <w:szCs w:val="24"/>
              </w:rPr>
              <w:t>Need to pick a date</w:t>
            </w:r>
          </w:p>
          <w:p w14:paraId="264383A0" w14:textId="77777777" w:rsidR="00D02EDA" w:rsidRPr="003612C5" w:rsidRDefault="00D02EDA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612C5">
              <w:rPr>
                <w:rFonts w:ascii="Times New Roman" w:hAnsi="Times New Roman" w:cs="Times New Roman"/>
                <w:sz w:val="24"/>
                <w:szCs w:val="24"/>
              </w:rPr>
              <w:t>Pick topics from topics requested by PANAW/State Conference Attendees</w:t>
            </w:r>
          </w:p>
          <w:p w14:paraId="1FBE3182" w14:textId="77777777" w:rsidR="00104F5D" w:rsidRPr="003612C5" w:rsidRDefault="00104F5D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612C5">
              <w:rPr>
                <w:rFonts w:ascii="Times New Roman" w:hAnsi="Times New Roman" w:cs="Times New Roman"/>
                <w:sz w:val="24"/>
                <w:szCs w:val="24"/>
              </w:rPr>
              <w:t xml:space="preserve">Jeannie is checking with her facility if they </w:t>
            </w:r>
            <w:r w:rsidR="00C252AC" w:rsidRPr="003612C5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Pr="003612C5">
              <w:rPr>
                <w:rFonts w:ascii="Times New Roman" w:hAnsi="Times New Roman" w:cs="Times New Roman"/>
                <w:sz w:val="24"/>
                <w:szCs w:val="24"/>
              </w:rPr>
              <w:t xml:space="preserve"> host</w:t>
            </w:r>
          </w:p>
          <w:p w14:paraId="75728518" w14:textId="1B3B0FD7" w:rsidR="00C252AC" w:rsidRPr="003612C5" w:rsidRDefault="00C252AC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612C5">
              <w:rPr>
                <w:rFonts w:ascii="Times New Roman" w:hAnsi="Times New Roman" w:cs="Times New Roman"/>
                <w:sz w:val="24"/>
                <w:szCs w:val="24"/>
              </w:rPr>
              <w:t>Jeannie and Kristi have speakers</w:t>
            </w:r>
          </w:p>
        </w:tc>
        <w:tc>
          <w:tcPr>
            <w:tcW w:w="3318" w:type="dxa"/>
          </w:tcPr>
          <w:p w14:paraId="00A7701E" w14:textId="77777777" w:rsidR="0049266E" w:rsidRPr="003612C5" w:rsidRDefault="00481811" w:rsidP="00F85B66">
            <w:r w:rsidRPr="003612C5">
              <w:t>Date chosen – August 10, 2024</w:t>
            </w:r>
          </w:p>
          <w:p w14:paraId="6CBFC2E3" w14:textId="77777777" w:rsidR="00481811" w:rsidRPr="003612C5" w:rsidRDefault="00E43FEF" w:rsidP="00F85B66">
            <w:r w:rsidRPr="003612C5">
              <w:t xml:space="preserve">Fee Members $10 </w:t>
            </w:r>
          </w:p>
          <w:p w14:paraId="769B387D" w14:textId="77777777" w:rsidR="00E43FEF" w:rsidRPr="003612C5" w:rsidRDefault="00E43FEF" w:rsidP="00F85B66">
            <w:r w:rsidRPr="003612C5">
              <w:t>Fee Non-members $15</w:t>
            </w:r>
          </w:p>
          <w:p w14:paraId="144383FF" w14:textId="77777777" w:rsidR="00C127EA" w:rsidRPr="003612C5" w:rsidRDefault="00C127EA" w:rsidP="00F85B66">
            <w:r w:rsidRPr="003612C5">
              <w:t>3 CEUs / 3 Speakers</w:t>
            </w:r>
          </w:p>
          <w:p w14:paraId="4568EA98" w14:textId="5E62DA12" w:rsidR="003612C5" w:rsidRPr="003612C5" w:rsidRDefault="003612C5" w:rsidP="00F85B66">
            <w:r w:rsidRPr="003612C5">
              <w:t>Finish Summer Session planning offline</w:t>
            </w:r>
          </w:p>
        </w:tc>
      </w:tr>
      <w:tr w:rsidR="0049266E" w:rsidRPr="00134BB6" w14:paraId="5CB51606" w14:textId="77777777" w:rsidTr="002E0A5A">
        <w:trPr>
          <w:trHeight w:val="890"/>
        </w:trPr>
        <w:tc>
          <w:tcPr>
            <w:tcW w:w="3955" w:type="dxa"/>
          </w:tcPr>
          <w:p w14:paraId="0B31D085" w14:textId="77777777" w:rsidR="0089759E" w:rsidRPr="00915987" w:rsidRDefault="0089759E" w:rsidP="0089759E">
            <w:r w:rsidRPr="00915987">
              <w:t>Region Board Update</w:t>
            </w:r>
          </w:p>
          <w:p w14:paraId="111934CB" w14:textId="77777777" w:rsidR="0089759E" w:rsidRPr="00915987" w:rsidRDefault="0089759E" w:rsidP="0089759E">
            <w:r w:rsidRPr="00915987">
              <w:t>Recruitment for 2</w:t>
            </w:r>
            <w:r w:rsidRPr="00915987">
              <w:rPr>
                <w:vertAlign w:val="superscript"/>
              </w:rPr>
              <w:t>nd</w:t>
            </w:r>
            <w:r w:rsidRPr="00915987">
              <w:t xml:space="preserve"> VP</w:t>
            </w:r>
          </w:p>
          <w:p w14:paraId="21462EA6" w14:textId="34D50FE3" w:rsidR="0049266E" w:rsidRPr="00915987" w:rsidRDefault="0089759E" w:rsidP="0089759E">
            <w:r w:rsidRPr="00915987">
              <w:t>Group Discussion</w:t>
            </w:r>
          </w:p>
        </w:tc>
        <w:tc>
          <w:tcPr>
            <w:tcW w:w="6473" w:type="dxa"/>
          </w:tcPr>
          <w:p w14:paraId="0A3B9B25" w14:textId="77777777" w:rsidR="0049266E" w:rsidRPr="00D94017" w:rsidRDefault="004624CD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D94017">
              <w:rPr>
                <w:rFonts w:ascii="Times New Roman" w:hAnsi="Times New Roman" w:cs="Times New Roman"/>
                <w:sz w:val="24"/>
                <w:szCs w:val="24"/>
              </w:rPr>
              <w:t xml:space="preserve">Board </w:t>
            </w:r>
            <w:r w:rsidR="00B21FF3" w:rsidRPr="00D94017">
              <w:rPr>
                <w:rFonts w:ascii="Times New Roman" w:hAnsi="Times New Roman" w:cs="Times New Roman"/>
                <w:sz w:val="24"/>
                <w:szCs w:val="24"/>
              </w:rPr>
              <w:t>Positions open 1</w:t>
            </w:r>
            <w:r w:rsidR="00B21FF3" w:rsidRPr="00D9401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B21FF3" w:rsidRPr="00D94017">
              <w:rPr>
                <w:rFonts w:ascii="Times New Roman" w:hAnsi="Times New Roman" w:cs="Times New Roman"/>
                <w:sz w:val="24"/>
                <w:szCs w:val="24"/>
              </w:rPr>
              <w:t xml:space="preserve"> VP and Newsletter Editor</w:t>
            </w:r>
          </w:p>
          <w:p w14:paraId="54490D2A" w14:textId="77777777" w:rsidR="00B21FF3" w:rsidRPr="00D94017" w:rsidRDefault="00B21FF3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7861AF" w14:textId="4E421633" w:rsidR="00B21FF3" w:rsidRPr="00D94017" w:rsidRDefault="00B21FF3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D94017">
              <w:rPr>
                <w:rFonts w:ascii="Times New Roman" w:hAnsi="Times New Roman" w:cs="Times New Roman"/>
                <w:sz w:val="24"/>
                <w:szCs w:val="24"/>
              </w:rPr>
              <w:t xml:space="preserve">We will communicate job descriptions </w:t>
            </w:r>
            <w:r w:rsidR="004C4198" w:rsidRPr="00D94017">
              <w:rPr>
                <w:rFonts w:ascii="Times New Roman" w:hAnsi="Times New Roman" w:cs="Times New Roman"/>
                <w:sz w:val="24"/>
                <w:szCs w:val="24"/>
              </w:rPr>
              <w:t xml:space="preserve">via email/text </w:t>
            </w:r>
          </w:p>
        </w:tc>
        <w:tc>
          <w:tcPr>
            <w:tcW w:w="3318" w:type="dxa"/>
          </w:tcPr>
          <w:p w14:paraId="51484613" w14:textId="77777777" w:rsidR="0049266E" w:rsidRPr="00134BB6" w:rsidRDefault="0049266E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725065C" w14:textId="77777777" w:rsidTr="00EE226C">
        <w:trPr>
          <w:trHeight w:val="710"/>
        </w:trPr>
        <w:tc>
          <w:tcPr>
            <w:tcW w:w="3955" w:type="dxa"/>
          </w:tcPr>
          <w:p w14:paraId="7108F886" w14:textId="77777777" w:rsidR="00F85B66" w:rsidRDefault="00F85B66" w:rsidP="00F85B66">
            <w:r>
              <w:t>Education Committee Update</w:t>
            </w:r>
          </w:p>
          <w:p w14:paraId="5E3AB0D4" w14:textId="137C6379" w:rsidR="00F85B66" w:rsidRPr="00106F24" w:rsidRDefault="00F85B66" w:rsidP="00F85B66">
            <w:r>
              <w:t>Hazzel Gomez</w:t>
            </w:r>
            <w:r w:rsidR="00DC7659">
              <w:t>/</w:t>
            </w:r>
            <w:r w:rsidR="002E069E">
              <w:t>Elaine Mueller</w:t>
            </w:r>
          </w:p>
        </w:tc>
        <w:tc>
          <w:tcPr>
            <w:tcW w:w="6473" w:type="dxa"/>
          </w:tcPr>
          <w:p w14:paraId="1BD89F61" w14:textId="77777777" w:rsidR="00F85B66" w:rsidRDefault="002E069E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A – Elaine will have tally by next meeting </w:t>
            </w:r>
          </w:p>
          <w:p w14:paraId="0C9E9C32" w14:textId="765CF412" w:rsidR="00DB31B1" w:rsidRPr="00D94017" w:rsidRDefault="00DB31B1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ified Nurses Day M</w:t>
            </w:r>
            <w:r w:rsidR="009C7979">
              <w:rPr>
                <w:rFonts w:ascii="Times New Roman" w:hAnsi="Times New Roman" w:cs="Times New Roman"/>
                <w:sz w:val="24"/>
                <w:szCs w:val="24"/>
              </w:rPr>
              <w:t>arch 19, 2024</w:t>
            </w:r>
          </w:p>
        </w:tc>
        <w:tc>
          <w:tcPr>
            <w:tcW w:w="3318" w:type="dxa"/>
          </w:tcPr>
          <w:p w14:paraId="3BDAE236" w14:textId="460ECA76" w:rsidR="00F85B66" w:rsidRPr="002E0A5A" w:rsidRDefault="009C7979" w:rsidP="00F85B66">
            <w:pPr>
              <w:rPr>
                <w:sz w:val="22"/>
                <w:szCs w:val="22"/>
              </w:rPr>
            </w:pPr>
            <w:r w:rsidRPr="002E0A5A">
              <w:t xml:space="preserve">Take pictures of Certified Nurses Day and send to Enna </w:t>
            </w:r>
          </w:p>
        </w:tc>
      </w:tr>
      <w:tr w:rsidR="00F85B66" w:rsidRPr="00134BB6" w14:paraId="51C204CD" w14:textId="77777777" w:rsidTr="00EE226C">
        <w:trPr>
          <w:trHeight w:val="1340"/>
        </w:trPr>
        <w:tc>
          <w:tcPr>
            <w:tcW w:w="3955" w:type="dxa"/>
          </w:tcPr>
          <w:p w14:paraId="07F1F041" w14:textId="77777777" w:rsidR="00F85B66" w:rsidRPr="004C4198" w:rsidRDefault="004C4198" w:rsidP="004C4198">
            <w:r w:rsidRPr="004C4198">
              <w:t xml:space="preserve">Newsletter </w:t>
            </w:r>
          </w:p>
          <w:p w14:paraId="48A26C1A" w14:textId="744DD438" w:rsidR="004C4198" w:rsidRDefault="004C4198" w:rsidP="004C4198">
            <w:r>
              <w:t xml:space="preserve">Name – </w:t>
            </w:r>
            <w:proofErr w:type="spellStart"/>
            <w:r w:rsidRPr="004C4198">
              <w:t>Newsleak</w:t>
            </w:r>
            <w:proofErr w:type="spellEnd"/>
          </w:p>
          <w:p w14:paraId="10F15986" w14:textId="77777777" w:rsidR="004C4198" w:rsidRDefault="004C4198" w:rsidP="004C4198"/>
          <w:p w14:paraId="5865E295" w14:textId="768AABA6" w:rsidR="004C4198" w:rsidRPr="004C4198" w:rsidRDefault="004C4198" w:rsidP="004C4198">
            <w:pPr>
              <w:rPr>
                <w:rFonts w:cstheme="minorHAnsi"/>
              </w:rPr>
            </w:pPr>
            <w:r>
              <w:t>Lynette Alcorn</w:t>
            </w:r>
          </w:p>
        </w:tc>
        <w:tc>
          <w:tcPr>
            <w:tcW w:w="6473" w:type="dxa"/>
          </w:tcPr>
          <w:p w14:paraId="1FE2E8BC" w14:textId="77777777" w:rsidR="00F85B66" w:rsidRPr="00D94017" w:rsidRDefault="00F85B66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05068F" w14:textId="77777777" w:rsidR="004C4198" w:rsidRDefault="00D94017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D94017">
              <w:rPr>
                <w:rFonts w:ascii="Times New Roman" w:hAnsi="Times New Roman" w:cs="Times New Roman"/>
                <w:sz w:val="24"/>
                <w:szCs w:val="24"/>
              </w:rPr>
              <w:t>Deadline for articles is March 15, 2024</w:t>
            </w:r>
          </w:p>
          <w:p w14:paraId="3D4C8500" w14:textId="77777777" w:rsidR="005F7BB3" w:rsidRDefault="005F7BB3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B25587" w14:textId="4B9A1EBB" w:rsidR="002256E3" w:rsidRPr="00D94017" w:rsidRDefault="005F7BB3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d Editor</w:t>
            </w:r>
            <w:r w:rsidR="001455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318" w:type="dxa"/>
          </w:tcPr>
          <w:p w14:paraId="0929EF41" w14:textId="77777777" w:rsidR="005F7BB3" w:rsidRDefault="005F7BB3" w:rsidP="005F7BB3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na to write a summary of Certification Review she attended</w:t>
            </w:r>
          </w:p>
          <w:p w14:paraId="6F880F5B" w14:textId="28CC3D7F" w:rsidR="00F85B66" w:rsidRPr="00134BB6" w:rsidRDefault="005F7BB3" w:rsidP="005F7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t xml:space="preserve">Kalai to write a short article on membership  </w:t>
            </w:r>
          </w:p>
        </w:tc>
      </w:tr>
      <w:tr w:rsidR="00F85B66" w:rsidRPr="00134BB6" w14:paraId="751FCB20" w14:textId="77777777" w:rsidTr="009F32EB">
        <w:trPr>
          <w:trHeight w:val="1421"/>
        </w:trPr>
        <w:tc>
          <w:tcPr>
            <w:tcW w:w="3955" w:type="dxa"/>
          </w:tcPr>
          <w:p w14:paraId="11B21E2E" w14:textId="4AAAE20B" w:rsidR="00F85B66" w:rsidRPr="00202FD9" w:rsidRDefault="00083CFA" w:rsidP="00202FD9">
            <w:r w:rsidRPr="00202FD9">
              <w:t>Gold Leaf</w:t>
            </w:r>
            <w:r w:rsidR="002607D4" w:rsidRPr="00202FD9">
              <w:t xml:space="preserve"> – we will collect items for Patty Charles </w:t>
            </w:r>
            <w:r w:rsidR="002256E3" w:rsidRPr="00202FD9">
              <w:t>January to December 2024</w:t>
            </w:r>
          </w:p>
          <w:p w14:paraId="26D20BD4" w14:textId="03687645" w:rsidR="005F7BB3" w:rsidRPr="00202FD9" w:rsidRDefault="005F7BB3" w:rsidP="00202FD9">
            <w:r w:rsidRPr="00202FD9">
              <w:t xml:space="preserve">Spring Eyeopener – State Newsletter </w:t>
            </w:r>
          </w:p>
        </w:tc>
        <w:tc>
          <w:tcPr>
            <w:tcW w:w="6473" w:type="dxa"/>
          </w:tcPr>
          <w:p w14:paraId="3541411B" w14:textId="77777777" w:rsidR="00F85B66" w:rsidRDefault="00F85B66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6F4C02CB" w14:textId="77777777" w:rsidR="006D7BC9" w:rsidRDefault="006D7BC9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650FC766" w14:textId="77777777" w:rsidR="00EE226C" w:rsidRDefault="00EE226C" w:rsidP="00202FD9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</w:p>
          <w:p w14:paraId="631C8E91" w14:textId="30667128" w:rsidR="006D7BC9" w:rsidRPr="00202FD9" w:rsidRDefault="006D7BC9" w:rsidP="00202FD9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202FD9">
              <w:rPr>
                <w:rFonts w:ascii="Times New Roman" w:hAnsi="Times New Roman" w:cs="Times New Roman"/>
                <w:sz w:val="24"/>
                <w:szCs w:val="24"/>
              </w:rPr>
              <w:t>Hazzel to submit next week / summer deadline May/June</w:t>
            </w:r>
          </w:p>
        </w:tc>
        <w:tc>
          <w:tcPr>
            <w:tcW w:w="3318" w:type="dxa"/>
          </w:tcPr>
          <w:p w14:paraId="5996469D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F0864" w:rsidRPr="00134BB6" w14:paraId="22EB047F" w14:textId="77777777" w:rsidTr="00AB15E6">
        <w:trPr>
          <w:trHeight w:val="2060"/>
        </w:trPr>
        <w:tc>
          <w:tcPr>
            <w:tcW w:w="3955" w:type="dxa"/>
          </w:tcPr>
          <w:p w14:paraId="1CC3E8BD" w14:textId="77777777" w:rsidR="001F0864" w:rsidRDefault="00EB0838" w:rsidP="00202FD9">
            <w:r w:rsidRPr="00202FD9">
              <w:t>Education Committee Update</w:t>
            </w:r>
          </w:p>
          <w:p w14:paraId="33E358DB" w14:textId="77777777" w:rsidR="00202FD9" w:rsidRDefault="00202FD9" w:rsidP="00202FD9">
            <w:r>
              <w:t xml:space="preserve">ORA for </w:t>
            </w:r>
            <w:r w:rsidR="00802979">
              <w:t>2023-2024</w:t>
            </w:r>
          </w:p>
          <w:p w14:paraId="33BBB816" w14:textId="710C8F86" w:rsidR="00494687" w:rsidRDefault="00494687" w:rsidP="00202FD9">
            <w:r>
              <w:t>Elaine Mueller</w:t>
            </w:r>
          </w:p>
          <w:p w14:paraId="7E625F2C" w14:textId="77777777" w:rsidR="00802979" w:rsidRDefault="00802979" w:rsidP="00202FD9"/>
          <w:p w14:paraId="6C603EFB" w14:textId="77777777" w:rsidR="00802979" w:rsidRDefault="00802979" w:rsidP="00202FD9">
            <w:r>
              <w:t xml:space="preserve">Certified Nurses – recognition 3/19/24 </w:t>
            </w:r>
            <w:r w:rsidR="00494687">
              <w:t>is Certified Nurses Day</w:t>
            </w:r>
          </w:p>
          <w:p w14:paraId="171FEC3C" w14:textId="3318D61D" w:rsidR="00C61344" w:rsidRPr="00202FD9" w:rsidRDefault="00C61344" w:rsidP="00202FD9">
            <w:r>
              <w:t>Group Discussion</w:t>
            </w:r>
          </w:p>
        </w:tc>
        <w:tc>
          <w:tcPr>
            <w:tcW w:w="6473" w:type="dxa"/>
          </w:tcPr>
          <w:p w14:paraId="614E3BD0" w14:textId="77777777" w:rsidR="001F0864" w:rsidRDefault="001F0864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380D7140" w14:textId="77777777" w:rsidR="00494687" w:rsidRDefault="00494687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406954" w14:textId="7EC748EC" w:rsidR="00494687" w:rsidRDefault="00494687" w:rsidP="0049468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494687">
              <w:rPr>
                <w:rFonts w:ascii="Times New Roman" w:hAnsi="Times New Roman" w:cs="Times New Roman"/>
                <w:sz w:val="24"/>
                <w:szCs w:val="24"/>
              </w:rPr>
              <w:t>Elaine will have tally for next meeting</w:t>
            </w:r>
          </w:p>
          <w:p w14:paraId="0C979548" w14:textId="77777777" w:rsidR="00865C4A" w:rsidRDefault="00865C4A" w:rsidP="0049468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FE0A7A" w14:textId="706CD905" w:rsidR="00865C4A" w:rsidRDefault="00865C4A" w:rsidP="0049468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ed types of </w:t>
            </w:r>
            <w:r w:rsidR="00E107DB">
              <w:rPr>
                <w:rFonts w:ascii="Times New Roman" w:hAnsi="Times New Roman" w:cs="Times New Roman"/>
                <w:sz w:val="24"/>
                <w:szCs w:val="24"/>
              </w:rPr>
              <w:t>celebrations planned at various hospitals for Certified Nurses Day</w:t>
            </w:r>
          </w:p>
          <w:p w14:paraId="5D38D8FB" w14:textId="77777777" w:rsidR="00494687" w:rsidRDefault="00494687" w:rsidP="0049468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B6719E" w14:textId="1DC56055" w:rsidR="00494687" w:rsidRPr="00494687" w:rsidRDefault="00494687" w:rsidP="0049468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7D8BE85C" w14:textId="77777777" w:rsidR="001F0864" w:rsidRDefault="001F086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052263" w14:textId="77777777" w:rsidR="00E107DB" w:rsidRDefault="00E107D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756894" w14:textId="77777777" w:rsidR="00E107DB" w:rsidRDefault="00E107D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8E70A5" w14:textId="77777777" w:rsidR="00E107DB" w:rsidRDefault="00E107DB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31A099" w14:textId="416440EF" w:rsidR="00E107DB" w:rsidRPr="00C61344" w:rsidRDefault="00C61344" w:rsidP="00F85B66">
            <w:pPr>
              <w:rPr>
                <w:sz w:val="22"/>
                <w:szCs w:val="22"/>
              </w:rPr>
            </w:pPr>
            <w:r w:rsidRPr="00C61344">
              <w:t>Take pictures of celebrations/gifts</w:t>
            </w:r>
          </w:p>
        </w:tc>
      </w:tr>
      <w:tr w:rsidR="001F0864" w:rsidRPr="00134BB6" w14:paraId="75793374" w14:textId="77777777" w:rsidTr="00B82FA6">
        <w:trPr>
          <w:trHeight w:val="1412"/>
        </w:trPr>
        <w:tc>
          <w:tcPr>
            <w:tcW w:w="3955" w:type="dxa"/>
          </w:tcPr>
          <w:p w14:paraId="5DDCF9A3" w14:textId="77777777" w:rsidR="001F0864" w:rsidRPr="00D93E38" w:rsidRDefault="007D218E" w:rsidP="00D93E38">
            <w:r w:rsidRPr="00D93E38">
              <w:t>Scholarship Application:</w:t>
            </w:r>
          </w:p>
          <w:p w14:paraId="414ED059" w14:textId="77777777" w:rsidR="007D218E" w:rsidRPr="00D93E38" w:rsidRDefault="007D218E" w:rsidP="00D93E38">
            <w:r w:rsidRPr="00D93E38">
              <w:t>We need to push this to meet our goal</w:t>
            </w:r>
          </w:p>
          <w:p w14:paraId="5C7C54CC" w14:textId="56664702" w:rsidR="00D93E38" w:rsidRDefault="00D93E38" w:rsidP="00D93E38">
            <w:r w:rsidRPr="00D93E38">
              <w:t xml:space="preserve">Scholarships for </w:t>
            </w:r>
          </w:p>
          <w:p w14:paraId="6587930B" w14:textId="77777777" w:rsidR="00B82FA6" w:rsidRPr="00D93E38" w:rsidRDefault="00B82FA6" w:rsidP="00D93E38"/>
          <w:p w14:paraId="77CA6D3D" w14:textId="4B31A715" w:rsidR="00D93E38" w:rsidRPr="00D93E38" w:rsidRDefault="00D93E38" w:rsidP="00D93E38">
            <w:r>
              <w:t>Group Discussion</w:t>
            </w:r>
          </w:p>
        </w:tc>
        <w:tc>
          <w:tcPr>
            <w:tcW w:w="6473" w:type="dxa"/>
          </w:tcPr>
          <w:p w14:paraId="666730ED" w14:textId="77777777" w:rsidR="001F0864" w:rsidRDefault="001F0864" w:rsidP="00F85B66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0FFC76BE" w14:textId="1FE1EDF5" w:rsidR="00D93E38" w:rsidRPr="005567FF" w:rsidRDefault="005567FF" w:rsidP="005567F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5567FF">
              <w:rPr>
                <w:rFonts w:ascii="Times New Roman" w:hAnsi="Times New Roman" w:cs="Times New Roman"/>
                <w:sz w:val="24"/>
                <w:szCs w:val="24"/>
              </w:rPr>
              <w:t>Promote scholarships 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F9FE58F" w14:textId="77777777" w:rsidR="00D93E38" w:rsidRPr="005567FF" w:rsidRDefault="00D93E38" w:rsidP="00F85B66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CDC30F" w14:textId="07E80DB7" w:rsidR="009F32EB" w:rsidRPr="00B82FA6" w:rsidRDefault="009F32EB" w:rsidP="00B82FA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B82FA6">
              <w:rPr>
                <w:rFonts w:ascii="Times New Roman" w:hAnsi="Times New Roman" w:cs="Times New Roman"/>
                <w:sz w:val="24"/>
                <w:szCs w:val="24"/>
              </w:rPr>
              <w:t>CPAN and CAPA certification</w:t>
            </w:r>
            <w:r w:rsidR="00B82FA6" w:rsidRPr="00B82FA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82FA6">
              <w:rPr>
                <w:rFonts w:ascii="Times New Roman" w:hAnsi="Times New Roman" w:cs="Times New Roman"/>
                <w:sz w:val="24"/>
                <w:szCs w:val="24"/>
              </w:rPr>
              <w:t xml:space="preserve">, renewal of </w:t>
            </w:r>
            <w:r w:rsidR="00B82FA6" w:rsidRPr="00B82FA6">
              <w:rPr>
                <w:rFonts w:ascii="Times New Roman" w:hAnsi="Times New Roman" w:cs="Times New Roman"/>
                <w:sz w:val="24"/>
                <w:szCs w:val="24"/>
              </w:rPr>
              <w:t>memberships</w:t>
            </w:r>
          </w:p>
        </w:tc>
        <w:tc>
          <w:tcPr>
            <w:tcW w:w="3318" w:type="dxa"/>
          </w:tcPr>
          <w:p w14:paraId="0FC0E0B5" w14:textId="77777777" w:rsidR="001F0864" w:rsidRPr="00134BB6" w:rsidRDefault="001F0864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F0864" w:rsidRPr="00134BB6" w14:paraId="1DC5DFED" w14:textId="77777777" w:rsidTr="00B82FA6">
        <w:trPr>
          <w:trHeight w:val="800"/>
        </w:trPr>
        <w:tc>
          <w:tcPr>
            <w:tcW w:w="3955" w:type="dxa"/>
          </w:tcPr>
          <w:p w14:paraId="2A9763B2" w14:textId="66A18310" w:rsidR="001F0864" w:rsidRDefault="00643242" w:rsidP="00643242">
            <w:r w:rsidRPr="00643242">
              <w:t xml:space="preserve">Volunteer Opportunities </w:t>
            </w:r>
            <w:r w:rsidR="005C7BD8">
              <w:t>–</w:t>
            </w:r>
            <w:r w:rsidRPr="00643242">
              <w:t xml:space="preserve"> </w:t>
            </w:r>
            <w:r>
              <w:t>May</w:t>
            </w:r>
          </w:p>
          <w:p w14:paraId="4D5EBFCC" w14:textId="77777777" w:rsidR="005C7BD8" w:rsidRDefault="005C7BD8" w:rsidP="00643242">
            <w:r>
              <w:t xml:space="preserve">Enna </w:t>
            </w:r>
            <w:proofErr w:type="spellStart"/>
            <w:r>
              <w:t>Juedy</w:t>
            </w:r>
            <w:proofErr w:type="spellEnd"/>
            <w:r>
              <w:t xml:space="preserve"> Kim Register</w:t>
            </w:r>
          </w:p>
          <w:p w14:paraId="5AECCEDD" w14:textId="7137C8EF" w:rsidR="005C7BD8" w:rsidRPr="00643242" w:rsidRDefault="005C7BD8" w:rsidP="00643242">
            <w:r>
              <w:t>Valorie Frederico</w:t>
            </w:r>
          </w:p>
        </w:tc>
        <w:tc>
          <w:tcPr>
            <w:tcW w:w="6473" w:type="dxa"/>
          </w:tcPr>
          <w:p w14:paraId="49C8CF8C" w14:textId="6DE36AFE" w:rsidR="001F0864" w:rsidRPr="0081432F" w:rsidRDefault="005C7BD8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81432F">
              <w:rPr>
                <w:rFonts w:ascii="Times New Roman" w:hAnsi="Times New Roman" w:cs="Times New Roman"/>
                <w:sz w:val="24"/>
                <w:szCs w:val="24"/>
              </w:rPr>
              <w:t xml:space="preserve">Flags for Fallen Soldiers, May </w:t>
            </w:r>
            <w:r w:rsidR="0081432F" w:rsidRPr="0081432F">
              <w:rPr>
                <w:rFonts w:ascii="Times New Roman" w:hAnsi="Times New Roman" w:cs="Times New Roman"/>
                <w:sz w:val="24"/>
                <w:szCs w:val="24"/>
              </w:rPr>
              <w:t>26, 2024, Memorial Day</w:t>
            </w:r>
          </w:p>
        </w:tc>
        <w:tc>
          <w:tcPr>
            <w:tcW w:w="3318" w:type="dxa"/>
          </w:tcPr>
          <w:p w14:paraId="37CF10D7" w14:textId="7C44CC62" w:rsidR="001F0864" w:rsidRPr="008870B5" w:rsidRDefault="008870B5" w:rsidP="00F85B66">
            <w:pPr>
              <w:rPr>
                <w:sz w:val="22"/>
                <w:szCs w:val="22"/>
              </w:rPr>
            </w:pPr>
            <w:r w:rsidRPr="008870B5">
              <w:t>Terry Brink asked for link to Flags for Fallen Soldiers</w:t>
            </w:r>
          </w:p>
        </w:tc>
      </w:tr>
      <w:tr w:rsidR="00D302C9" w:rsidRPr="00447B8F" w14:paraId="76567946" w14:textId="77777777" w:rsidTr="00AB15E6">
        <w:trPr>
          <w:trHeight w:val="1133"/>
        </w:trPr>
        <w:tc>
          <w:tcPr>
            <w:tcW w:w="3955" w:type="dxa"/>
          </w:tcPr>
          <w:p w14:paraId="67B01D83" w14:textId="77777777" w:rsidR="003D2BE1" w:rsidRDefault="00F700E4" w:rsidP="003D2BE1">
            <w:pPr>
              <w:rPr>
                <w:sz w:val="22"/>
                <w:szCs w:val="22"/>
              </w:rPr>
            </w:pPr>
            <w:r w:rsidRPr="00447B8F">
              <w:rPr>
                <w:sz w:val="22"/>
                <w:szCs w:val="22"/>
              </w:rPr>
              <w:t>Goals for 2023-24</w:t>
            </w:r>
          </w:p>
          <w:p w14:paraId="4DC9E9F3" w14:textId="77777777" w:rsidR="003D2BE1" w:rsidRDefault="00447B8F" w:rsidP="003D2BE1">
            <w:pPr>
              <w:rPr>
                <w:color w:val="000000"/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>North and East Region TAPAN Goals 2024-2025</w:t>
            </w:r>
          </w:p>
          <w:p w14:paraId="5D2C16A9" w14:textId="77777777" w:rsidR="003D2BE1" w:rsidRDefault="00447B8F" w:rsidP="003D2BE1">
            <w:pPr>
              <w:rPr>
                <w:color w:val="000000"/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>1. The N&amp;E Region will host 8 general meetings before</w:t>
            </w:r>
            <w:r w:rsidR="003D2BE1">
              <w:rPr>
                <w:color w:val="000000"/>
                <w:sz w:val="22"/>
                <w:szCs w:val="22"/>
              </w:rPr>
              <w:t xml:space="preserve"> </w:t>
            </w:r>
            <w:r w:rsidRPr="00447B8F">
              <w:rPr>
                <w:color w:val="000000"/>
                <w:sz w:val="22"/>
                <w:szCs w:val="22"/>
              </w:rPr>
              <w:t>8/31/2024</w:t>
            </w:r>
          </w:p>
          <w:p w14:paraId="04C402C9" w14:textId="77777777" w:rsidR="00612D4E" w:rsidRDefault="00447B8F" w:rsidP="00612D4E">
            <w:pPr>
              <w:rPr>
                <w:color w:val="000000"/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>2. One member from the N&amp;E Region will attend PDI (met)</w:t>
            </w:r>
          </w:p>
          <w:p w14:paraId="32E0875A" w14:textId="37DE193E" w:rsidR="00612D4E" w:rsidRDefault="00447B8F" w:rsidP="00612D4E">
            <w:pPr>
              <w:rPr>
                <w:color w:val="000000"/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 xml:space="preserve">3. The N&amp;E Region will host 5 or more community </w:t>
            </w:r>
            <w:proofErr w:type="spellStart"/>
            <w:r w:rsidRPr="00447B8F">
              <w:rPr>
                <w:color w:val="000000"/>
                <w:sz w:val="22"/>
                <w:szCs w:val="22"/>
              </w:rPr>
              <w:t>activitiesby</w:t>
            </w:r>
            <w:proofErr w:type="spellEnd"/>
            <w:r w:rsidRPr="00447B8F">
              <w:rPr>
                <w:color w:val="000000"/>
                <w:sz w:val="22"/>
                <w:szCs w:val="22"/>
              </w:rPr>
              <w:t xml:space="preserve"> 8/31/2024</w:t>
            </w:r>
            <w:r w:rsidR="00557E9E">
              <w:rPr>
                <w:color w:val="000000"/>
                <w:sz w:val="22"/>
                <w:szCs w:val="22"/>
              </w:rPr>
              <w:t>(met)</w:t>
            </w:r>
          </w:p>
          <w:p w14:paraId="6EEEDCDD" w14:textId="647B46B7" w:rsidR="00724A1F" w:rsidRDefault="00447B8F" w:rsidP="00724A1F">
            <w:pPr>
              <w:rPr>
                <w:color w:val="000000"/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>4. The N&amp;E Region will offer education with 5 CE’s by</w:t>
            </w:r>
            <w:r w:rsidR="00557E9E">
              <w:rPr>
                <w:color w:val="000000"/>
                <w:sz w:val="22"/>
                <w:szCs w:val="22"/>
              </w:rPr>
              <w:t xml:space="preserve"> </w:t>
            </w:r>
            <w:r w:rsidRPr="00447B8F">
              <w:rPr>
                <w:color w:val="000000"/>
                <w:sz w:val="22"/>
                <w:szCs w:val="22"/>
              </w:rPr>
              <w:t>8/31/2024 (3 PANAW)</w:t>
            </w:r>
          </w:p>
          <w:p w14:paraId="3DC77A59" w14:textId="6981196C" w:rsidR="00724A1F" w:rsidRDefault="00447B8F" w:rsidP="00724A1F">
            <w:pPr>
              <w:rPr>
                <w:color w:val="000000"/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>5. The N&amp;E Region will submit an application for</w:t>
            </w:r>
            <w:r w:rsidR="00996068">
              <w:rPr>
                <w:color w:val="000000"/>
                <w:sz w:val="22"/>
                <w:szCs w:val="22"/>
              </w:rPr>
              <w:t xml:space="preserve"> </w:t>
            </w:r>
            <w:r w:rsidRPr="00447B8F">
              <w:rPr>
                <w:color w:val="000000"/>
                <w:sz w:val="22"/>
                <w:szCs w:val="22"/>
              </w:rPr>
              <w:t xml:space="preserve">Bluebonnet Award </w:t>
            </w:r>
            <w:r w:rsidR="00996068">
              <w:rPr>
                <w:color w:val="000000"/>
                <w:sz w:val="22"/>
                <w:szCs w:val="22"/>
              </w:rPr>
              <w:t xml:space="preserve">by August 31, </w:t>
            </w:r>
            <w:r w:rsidRPr="00447B8F">
              <w:rPr>
                <w:color w:val="000000"/>
                <w:sz w:val="22"/>
                <w:szCs w:val="22"/>
              </w:rPr>
              <w:t>2024</w:t>
            </w:r>
          </w:p>
          <w:p w14:paraId="469F2713" w14:textId="1CF11C99" w:rsidR="00724A1F" w:rsidRDefault="00447B8F" w:rsidP="00724A1F">
            <w:pPr>
              <w:rPr>
                <w:color w:val="000000"/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>6. The N&amp;E Region will submit an application for the ORA</w:t>
            </w:r>
            <w:r w:rsidR="00724A1F">
              <w:rPr>
                <w:color w:val="000000"/>
                <w:sz w:val="22"/>
                <w:szCs w:val="22"/>
              </w:rPr>
              <w:t xml:space="preserve"> </w:t>
            </w:r>
            <w:r w:rsidRPr="00447B8F">
              <w:rPr>
                <w:color w:val="000000"/>
                <w:sz w:val="22"/>
                <w:szCs w:val="22"/>
              </w:rPr>
              <w:t xml:space="preserve">Award </w:t>
            </w:r>
            <w:r w:rsidR="00996068">
              <w:rPr>
                <w:color w:val="000000"/>
                <w:sz w:val="22"/>
                <w:szCs w:val="22"/>
              </w:rPr>
              <w:t>by August 31,</w:t>
            </w:r>
            <w:r w:rsidRPr="00447B8F">
              <w:rPr>
                <w:color w:val="000000"/>
                <w:sz w:val="22"/>
                <w:szCs w:val="22"/>
              </w:rPr>
              <w:t xml:space="preserve"> 2024</w:t>
            </w:r>
          </w:p>
          <w:p w14:paraId="1DA54F40" w14:textId="77777777" w:rsidR="00724A1F" w:rsidRDefault="00447B8F" w:rsidP="00724A1F">
            <w:pPr>
              <w:rPr>
                <w:color w:val="000000"/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>7. The N&amp;E Region will award scholarships to 3% of the</w:t>
            </w:r>
            <w:r w:rsidR="00724A1F">
              <w:rPr>
                <w:color w:val="000000"/>
                <w:sz w:val="22"/>
                <w:szCs w:val="22"/>
              </w:rPr>
              <w:t xml:space="preserve"> </w:t>
            </w:r>
            <w:r w:rsidRPr="00447B8F">
              <w:rPr>
                <w:color w:val="000000"/>
                <w:sz w:val="22"/>
                <w:szCs w:val="22"/>
              </w:rPr>
              <w:t>membership (this is 8 scholarships before 8/31/2024)</w:t>
            </w:r>
          </w:p>
          <w:p w14:paraId="5BFAC4FA" w14:textId="24F95DEF" w:rsidR="00724A1F" w:rsidRDefault="00447B8F" w:rsidP="00724A1F">
            <w:pPr>
              <w:rPr>
                <w:color w:val="000000"/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>8. The N&amp;E Region will increase new membership by 5</w:t>
            </w:r>
            <w:r w:rsidR="00AB15E6" w:rsidRPr="00447B8F">
              <w:rPr>
                <w:color w:val="000000"/>
                <w:sz w:val="22"/>
                <w:szCs w:val="22"/>
              </w:rPr>
              <w:t>%, which</w:t>
            </w:r>
            <w:r w:rsidRPr="00447B8F">
              <w:rPr>
                <w:color w:val="000000"/>
                <w:sz w:val="22"/>
                <w:szCs w:val="22"/>
              </w:rPr>
              <w:t xml:space="preserve"> is 14 new members, by 8/31/2024</w:t>
            </w:r>
          </w:p>
          <w:p w14:paraId="0553F43C" w14:textId="3043E9B6" w:rsidR="00F700E4" w:rsidRPr="00447B8F" w:rsidRDefault="00447B8F" w:rsidP="00CA6249">
            <w:pPr>
              <w:rPr>
                <w:sz w:val="22"/>
                <w:szCs w:val="22"/>
              </w:rPr>
            </w:pPr>
            <w:r w:rsidRPr="00447B8F">
              <w:rPr>
                <w:color w:val="000000"/>
                <w:sz w:val="22"/>
                <w:szCs w:val="22"/>
              </w:rPr>
              <w:t xml:space="preserve">9. The N&amp;E Region will publish 2 region </w:t>
            </w:r>
            <w:r w:rsidR="003D2BE1" w:rsidRPr="003D2BE1">
              <w:rPr>
                <w:color w:val="000000"/>
                <w:sz w:val="22"/>
                <w:szCs w:val="22"/>
              </w:rPr>
              <w:t>newsletters by</w:t>
            </w:r>
            <w:r w:rsidR="00724A1F">
              <w:rPr>
                <w:color w:val="000000"/>
                <w:sz w:val="22"/>
                <w:szCs w:val="22"/>
              </w:rPr>
              <w:t xml:space="preserve"> </w:t>
            </w:r>
            <w:r w:rsidR="003D2BE1" w:rsidRPr="003D2BE1">
              <w:rPr>
                <w:color w:val="000000"/>
                <w:sz w:val="22"/>
                <w:szCs w:val="22"/>
              </w:rPr>
              <w:t>8/31/2024 (January</w:t>
            </w:r>
            <w:r w:rsidR="00AB15E6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6473" w:type="dxa"/>
          </w:tcPr>
          <w:p w14:paraId="3E7A459D" w14:textId="77777777" w:rsidR="00D302C9" w:rsidRDefault="00D302C9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29C7A4DF" w14:textId="23C15C08" w:rsidR="00CA6249" w:rsidRDefault="00AB15E6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We are on track to meet all goals!</w:t>
            </w:r>
          </w:p>
          <w:p w14:paraId="62CBE433" w14:textId="77777777" w:rsidR="00CA6249" w:rsidRDefault="00CA6249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03E03416" w14:textId="77777777" w:rsidR="00CA6249" w:rsidRDefault="00CA6249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2F154EAB" w14:textId="77777777" w:rsidR="00015D40" w:rsidRDefault="00015D40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1252D852" w14:textId="77777777" w:rsidR="00015D40" w:rsidRDefault="00015D40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Lynette Alcorn attended PDI</w:t>
            </w:r>
          </w:p>
          <w:p w14:paraId="5D1FC4AB" w14:textId="77777777" w:rsidR="00015D40" w:rsidRDefault="00015D40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0E864F07" w14:textId="77777777" w:rsidR="00015D40" w:rsidRDefault="00E9131E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Sock Collection, </w:t>
            </w:r>
            <w:r w:rsidR="00F51767">
              <w:rPr>
                <w:rFonts w:ascii="Times New Roman" w:hAnsi="Times New Roman" w:cs="Times New Roman"/>
                <w:szCs w:val="22"/>
              </w:rPr>
              <w:t xml:space="preserve">Operation Christmas, </w:t>
            </w:r>
            <w:r w:rsidR="00851610">
              <w:rPr>
                <w:rFonts w:ascii="Times New Roman" w:hAnsi="Times New Roman" w:cs="Times New Roman"/>
                <w:szCs w:val="22"/>
              </w:rPr>
              <w:t xml:space="preserve">Christmas Wreaths for Fallen Soldiers, Pill Bottle Collection, Hygiene Product Collection </w:t>
            </w:r>
          </w:p>
          <w:p w14:paraId="5181631D" w14:textId="77777777" w:rsidR="00F95561" w:rsidRDefault="00F95561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7DC8B0A7" w14:textId="77777777" w:rsidR="00DE5C6F" w:rsidRDefault="00DE5C6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58D4E139" w14:textId="77777777" w:rsidR="00DE5C6F" w:rsidRDefault="00DE5C6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6A1D05B5" w14:textId="77777777" w:rsidR="00DE5C6F" w:rsidRDefault="00DE5C6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6171EB5F" w14:textId="77777777" w:rsidR="00DE5C6F" w:rsidRDefault="00DE5C6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6BBB48A4" w14:textId="77777777" w:rsidR="00DE5C6F" w:rsidRDefault="00DE5C6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1A6720FB" w14:textId="77777777" w:rsidR="00DE5C6F" w:rsidRDefault="00DE5C6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3221B25A" w14:textId="77777777" w:rsidR="00DE5C6F" w:rsidRDefault="00DE5C6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65CB96A9" w14:textId="77777777" w:rsidR="00DE5C6F" w:rsidRDefault="00DE5C6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47BA48A6" w14:textId="771D480D" w:rsidR="00DE5C6F" w:rsidRPr="00DE5C6F" w:rsidRDefault="00DE5C6F" w:rsidP="0081432F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C6F">
              <w:rPr>
                <w:rFonts w:ascii="Times New Roman" w:hAnsi="Times New Roman" w:cs="Times New Roman"/>
                <w:sz w:val="24"/>
                <w:szCs w:val="24"/>
              </w:rPr>
              <w:t>Need to work on scholarship application submissions and membership recruitment</w:t>
            </w:r>
          </w:p>
          <w:p w14:paraId="00CD5E91" w14:textId="2E3CB980" w:rsidR="00DE5C6F" w:rsidRPr="00447B8F" w:rsidRDefault="00DE5C6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34FCA68D" w14:textId="77777777" w:rsidR="00D302C9" w:rsidRDefault="00D302C9" w:rsidP="00F85B66">
            <w:pPr>
              <w:rPr>
                <w:sz w:val="22"/>
                <w:szCs w:val="22"/>
              </w:rPr>
            </w:pPr>
          </w:p>
          <w:p w14:paraId="78710C34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00398E19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7B36E857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2DB7C244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2713ECFF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045D2A81" w14:textId="7EF54393" w:rsidR="00AB15E6" w:rsidRDefault="00F95561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 collection of hygiene products for Summer Seminar</w:t>
            </w:r>
          </w:p>
          <w:p w14:paraId="3FCA57A9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032BBDF0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02015AA4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379FCB88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7B96A2B4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04394313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51830298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765A0A56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70180F03" w14:textId="77777777" w:rsidR="00AB15E6" w:rsidRDefault="00AB15E6" w:rsidP="00F85B66">
            <w:pPr>
              <w:rPr>
                <w:sz w:val="22"/>
                <w:szCs w:val="22"/>
              </w:rPr>
            </w:pPr>
          </w:p>
          <w:p w14:paraId="63B06C40" w14:textId="77777777" w:rsidR="00EE5FEC" w:rsidRDefault="00EE5FEC" w:rsidP="00F85B66">
            <w:pPr>
              <w:rPr>
                <w:sz w:val="22"/>
                <w:szCs w:val="22"/>
              </w:rPr>
            </w:pPr>
          </w:p>
          <w:p w14:paraId="61B1A010" w14:textId="034672B4" w:rsidR="00EE5FEC" w:rsidRPr="00447B8F" w:rsidRDefault="00EE5FEC" w:rsidP="00F85B66">
            <w:pPr>
              <w:rPr>
                <w:sz w:val="22"/>
                <w:szCs w:val="22"/>
              </w:rPr>
            </w:pPr>
          </w:p>
        </w:tc>
      </w:tr>
      <w:tr w:rsidR="00224202" w:rsidRPr="00447B8F" w14:paraId="33658C0B" w14:textId="77777777" w:rsidTr="00AB15E6">
        <w:trPr>
          <w:trHeight w:val="1133"/>
        </w:trPr>
        <w:tc>
          <w:tcPr>
            <w:tcW w:w="3955" w:type="dxa"/>
          </w:tcPr>
          <w:p w14:paraId="53B73142" w14:textId="77777777" w:rsidR="00224202" w:rsidRDefault="004637EF" w:rsidP="003D2BE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scellaneous</w:t>
            </w:r>
          </w:p>
          <w:p w14:paraId="3E8AE704" w14:textId="50730FD0" w:rsidR="004637EF" w:rsidRPr="00447B8F" w:rsidRDefault="004637EF" w:rsidP="003D2BE1">
            <w:pPr>
              <w:rPr>
                <w:sz w:val="22"/>
                <w:szCs w:val="22"/>
              </w:rPr>
            </w:pPr>
          </w:p>
        </w:tc>
        <w:tc>
          <w:tcPr>
            <w:tcW w:w="6473" w:type="dxa"/>
          </w:tcPr>
          <w:p w14:paraId="7284CE25" w14:textId="77777777" w:rsidR="00224202" w:rsidRDefault="004637EF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Kalai</w:t>
            </w:r>
            <w:r w:rsidR="00A50C52">
              <w:rPr>
                <w:rFonts w:ascii="Times New Roman" w:hAnsi="Times New Roman" w:cs="Times New Roman"/>
                <w:szCs w:val="22"/>
              </w:rPr>
              <w:t xml:space="preserve">vani </w:t>
            </w:r>
            <w:proofErr w:type="spellStart"/>
            <w:r w:rsidR="00A50C52">
              <w:rPr>
                <w:rFonts w:ascii="Times New Roman" w:hAnsi="Times New Roman" w:cs="Times New Roman"/>
                <w:szCs w:val="22"/>
              </w:rPr>
              <w:t>Kanakasabi</w:t>
            </w:r>
            <w:proofErr w:type="spellEnd"/>
            <w:r w:rsidR="00A50C52">
              <w:rPr>
                <w:rFonts w:ascii="Times New Roman" w:hAnsi="Times New Roman" w:cs="Times New Roman"/>
                <w:szCs w:val="22"/>
              </w:rPr>
              <w:t xml:space="preserve"> is a AB</w:t>
            </w:r>
            <w:r w:rsidR="00343DB8">
              <w:rPr>
                <w:rFonts w:ascii="Times New Roman" w:hAnsi="Times New Roman" w:cs="Times New Roman"/>
                <w:szCs w:val="22"/>
              </w:rPr>
              <w:t xml:space="preserve">PANC </w:t>
            </w:r>
            <w:proofErr w:type="gramStart"/>
            <w:r w:rsidR="00343DB8">
              <w:rPr>
                <w:rFonts w:ascii="Times New Roman" w:hAnsi="Times New Roman" w:cs="Times New Roman"/>
                <w:szCs w:val="22"/>
              </w:rPr>
              <w:t>Coach  --</w:t>
            </w:r>
            <w:proofErr w:type="gramEnd"/>
            <w:r w:rsidR="00343DB8">
              <w:rPr>
                <w:rFonts w:ascii="Times New Roman" w:hAnsi="Times New Roman" w:cs="Times New Roman"/>
                <w:szCs w:val="22"/>
              </w:rPr>
              <w:t xml:space="preserve"> can possibly start a study group for nurses pursuing certification</w:t>
            </w:r>
          </w:p>
          <w:p w14:paraId="5B07DB71" w14:textId="77777777" w:rsidR="00343DB8" w:rsidRDefault="00343DB8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586675B2" w14:textId="77777777" w:rsidR="00343DB8" w:rsidRDefault="0023150B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Cs w:val="22"/>
              </w:rPr>
              <w:t>Exparel</w:t>
            </w:r>
            <w:proofErr w:type="spellEnd"/>
            <w:r>
              <w:rPr>
                <w:rFonts w:ascii="Times New Roman" w:hAnsi="Times New Roman" w:cs="Times New Roman"/>
                <w:szCs w:val="22"/>
              </w:rPr>
              <w:t xml:space="preserve"> Mixer </w:t>
            </w:r>
            <w:r w:rsidR="005E6EC3">
              <w:rPr>
                <w:rFonts w:ascii="Times New Roman" w:hAnsi="Times New Roman" w:cs="Times New Roman"/>
                <w:szCs w:val="22"/>
              </w:rPr>
              <w:t xml:space="preserve">– repeat with Louise </w:t>
            </w:r>
            <w:proofErr w:type="spellStart"/>
            <w:r w:rsidR="005E6EC3">
              <w:rPr>
                <w:rFonts w:ascii="Times New Roman" w:hAnsi="Times New Roman" w:cs="Times New Roman"/>
                <w:szCs w:val="22"/>
              </w:rPr>
              <w:t>Meymand</w:t>
            </w:r>
            <w:proofErr w:type="spellEnd"/>
            <w:r w:rsidR="005E6EC3">
              <w:rPr>
                <w:rFonts w:ascii="Times New Roman" w:hAnsi="Times New Roman" w:cs="Times New Roman"/>
                <w:szCs w:val="22"/>
              </w:rPr>
              <w:t xml:space="preserve"> as nurse educator</w:t>
            </w:r>
          </w:p>
          <w:p w14:paraId="71CD5C0B" w14:textId="4FAF42C6" w:rsidR="0065746A" w:rsidRDefault="0065746A" w:rsidP="0081432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Possibly only invite ASPAN/TAPAN Members</w:t>
            </w:r>
          </w:p>
        </w:tc>
        <w:tc>
          <w:tcPr>
            <w:tcW w:w="3318" w:type="dxa"/>
          </w:tcPr>
          <w:p w14:paraId="63952B6A" w14:textId="77777777" w:rsidR="00224202" w:rsidRDefault="00224202" w:rsidP="00F85B66">
            <w:pPr>
              <w:rPr>
                <w:sz w:val="22"/>
                <w:szCs w:val="22"/>
              </w:rPr>
            </w:pPr>
          </w:p>
          <w:p w14:paraId="20D41A0A" w14:textId="77777777" w:rsidR="005E6EC3" w:rsidRDefault="005E6EC3" w:rsidP="00F85B66">
            <w:pPr>
              <w:rPr>
                <w:sz w:val="22"/>
                <w:szCs w:val="22"/>
              </w:rPr>
            </w:pPr>
          </w:p>
          <w:p w14:paraId="4E1E7980" w14:textId="77777777" w:rsidR="005E6EC3" w:rsidRDefault="005E6EC3" w:rsidP="00F85B66">
            <w:pPr>
              <w:rPr>
                <w:sz w:val="22"/>
                <w:szCs w:val="22"/>
              </w:rPr>
            </w:pPr>
          </w:p>
          <w:p w14:paraId="6E50F8CC" w14:textId="1932DC5B" w:rsidR="005E6EC3" w:rsidRDefault="005E6EC3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zzel to </w:t>
            </w:r>
            <w:r w:rsidR="0065746A">
              <w:rPr>
                <w:sz w:val="22"/>
                <w:szCs w:val="22"/>
              </w:rPr>
              <w:t>contact Louise</w:t>
            </w:r>
          </w:p>
        </w:tc>
      </w:tr>
    </w:tbl>
    <w:p w14:paraId="59407016" w14:textId="77777777" w:rsidR="00D42177" w:rsidRPr="00447B8F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2B168A50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65746A">
        <w:rPr>
          <w:rFonts w:asciiTheme="minorHAnsi" w:hAnsiTheme="minorHAnsi" w:cstheme="minorHAnsi"/>
          <w:b/>
          <w:sz w:val="22"/>
          <w:szCs w:val="22"/>
        </w:rPr>
        <w:t>10:32 am</w:t>
      </w:r>
    </w:p>
    <w:p w14:paraId="0B154676" w14:textId="77777777" w:rsidR="00D42177" w:rsidRPr="002711FF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</w:p>
    <w:p w14:paraId="4A3CCF38" w14:textId="6FA088CD" w:rsidR="00D42177" w:rsidRPr="00F34A15" w:rsidRDefault="00D42177" w:rsidP="00D42177">
      <w:pPr>
        <w:rPr>
          <w:rFonts w:asciiTheme="minorHAnsi" w:hAnsiTheme="minorHAnsi" w:cstheme="minorHAnsi"/>
        </w:rPr>
      </w:pPr>
      <w:r w:rsidRPr="00F34A15">
        <w:rPr>
          <w:rFonts w:asciiTheme="minorHAnsi" w:hAnsiTheme="minorHAnsi" w:cstheme="minorHAnsi"/>
          <w:b/>
        </w:rPr>
        <w:t xml:space="preserve">NEXT MEETING:  </w:t>
      </w:r>
      <w:r w:rsidRPr="00F34A15">
        <w:rPr>
          <w:rFonts w:asciiTheme="minorHAnsi" w:hAnsiTheme="minorHAnsi" w:cstheme="minorHAnsi"/>
        </w:rPr>
        <w:t xml:space="preserve"> </w:t>
      </w:r>
      <w:r w:rsidR="00E60530" w:rsidRPr="00F34A15">
        <w:rPr>
          <w:rFonts w:asciiTheme="minorHAnsi" w:hAnsiTheme="minorHAnsi" w:cstheme="minorHAnsi"/>
          <w:b/>
          <w:bCs/>
        </w:rPr>
        <w:t xml:space="preserve">May 11, 2024 </w:t>
      </w:r>
      <w:r w:rsidR="00C36E1E" w:rsidRPr="00F34A15">
        <w:rPr>
          <w:rFonts w:asciiTheme="minorHAnsi" w:hAnsiTheme="minorHAnsi" w:cstheme="minorHAnsi"/>
          <w:b/>
          <w:bCs/>
        </w:rPr>
        <w:t>8:00 am – 9:30 am</w:t>
      </w:r>
      <w:r w:rsidR="00C36E1E" w:rsidRPr="00F34A15">
        <w:rPr>
          <w:rFonts w:asciiTheme="minorHAnsi" w:hAnsiTheme="minorHAnsi" w:cstheme="minorHAnsi"/>
        </w:rPr>
        <w:t xml:space="preserve"> (</w:t>
      </w:r>
      <w:r w:rsidR="00E60530" w:rsidRPr="00F34A15">
        <w:rPr>
          <w:rFonts w:asciiTheme="minorHAnsi" w:hAnsiTheme="minorHAnsi" w:cstheme="minorHAnsi"/>
        </w:rPr>
        <w:t>No meeting for April 2024 due to National Conference</w:t>
      </w:r>
      <w:r w:rsidR="00C36E1E" w:rsidRPr="00F34A15">
        <w:rPr>
          <w:rFonts w:asciiTheme="minorHAnsi" w:hAnsiTheme="minorHAnsi" w:cstheme="minorHAnsi"/>
        </w:rPr>
        <w:t>)</w:t>
      </w:r>
      <w:r w:rsidR="00E60530" w:rsidRPr="00F34A15">
        <w:rPr>
          <w:rFonts w:asciiTheme="minorHAnsi" w:hAnsiTheme="minorHAnsi" w:cstheme="minorHAnsi"/>
        </w:rPr>
        <w:t xml:space="preserve"> </w:t>
      </w:r>
    </w:p>
    <w:p w14:paraId="19E67395" w14:textId="77777777" w:rsidR="00D42177" w:rsidRPr="00F34A15" w:rsidRDefault="00D42177" w:rsidP="00D42177">
      <w:pPr>
        <w:rPr>
          <w:rFonts w:asciiTheme="minorHAnsi" w:hAnsiTheme="minorHAnsi" w:cstheme="minorHAnsi"/>
        </w:rPr>
      </w:pPr>
    </w:p>
    <w:p w14:paraId="38ECE59C" w14:textId="21398399" w:rsidR="00D42177" w:rsidRPr="00F34A15" w:rsidRDefault="00205D67" w:rsidP="00D42177">
      <w:pPr>
        <w:rPr>
          <w:rFonts w:asciiTheme="minorHAnsi" w:hAnsiTheme="minorHAnsi" w:cstheme="minorHAnsi"/>
          <w:b/>
        </w:rPr>
      </w:pPr>
      <w:r w:rsidRPr="00F34A15">
        <w:rPr>
          <w:rFonts w:asciiTheme="minorHAnsi" w:hAnsiTheme="minorHAnsi" w:cstheme="minorHAnsi"/>
          <w:b/>
        </w:rPr>
        <w:t>MINUTES PREPARED</w:t>
      </w:r>
      <w:r w:rsidRPr="00F34A15">
        <w:rPr>
          <w:rFonts w:asciiTheme="minorHAnsi" w:hAnsiTheme="minorHAnsi" w:cstheme="minorHAnsi"/>
        </w:rPr>
        <w:t xml:space="preserve"> </w:t>
      </w:r>
      <w:r w:rsidRPr="00F34A15">
        <w:rPr>
          <w:rFonts w:asciiTheme="minorHAnsi" w:hAnsiTheme="minorHAnsi" w:cstheme="minorHAnsi"/>
          <w:b/>
        </w:rPr>
        <w:t>BY</w:t>
      </w:r>
      <w:r w:rsidR="00DC6CBD" w:rsidRPr="00F34A15">
        <w:rPr>
          <w:rFonts w:asciiTheme="minorHAnsi" w:hAnsiTheme="minorHAnsi" w:cstheme="minorHAnsi"/>
        </w:rPr>
        <w:t>:</w:t>
      </w:r>
      <w:r w:rsidR="00D42177" w:rsidRPr="00F34A15">
        <w:rPr>
          <w:rFonts w:asciiTheme="minorHAnsi" w:hAnsiTheme="minorHAnsi" w:cstheme="minorHAnsi"/>
        </w:rPr>
        <w:t xml:space="preserve">                </w:t>
      </w:r>
      <w:r w:rsidR="004C422C" w:rsidRPr="00F34A15">
        <w:rPr>
          <w:rFonts w:asciiTheme="minorHAnsi" w:hAnsiTheme="minorHAnsi" w:cstheme="minorHAnsi"/>
        </w:rPr>
        <w:t>Terri Lytle</w:t>
      </w:r>
      <w:r w:rsidR="00D42177" w:rsidRPr="00F34A15">
        <w:rPr>
          <w:rFonts w:asciiTheme="minorHAnsi" w:hAnsiTheme="minorHAnsi" w:cstheme="minorHAnsi"/>
        </w:rPr>
        <w:tab/>
      </w:r>
      <w:r w:rsidR="00D42177" w:rsidRPr="00F34A15">
        <w:rPr>
          <w:rFonts w:asciiTheme="minorHAnsi" w:hAnsiTheme="minorHAnsi" w:cstheme="minorHAnsi"/>
        </w:rPr>
        <w:tab/>
      </w:r>
      <w:r w:rsidR="00D42177" w:rsidRPr="00F34A15">
        <w:rPr>
          <w:rFonts w:asciiTheme="minorHAnsi" w:hAnsiTheme="minorHAnsi" w:cstheme="minorHAnsi"/>
        </w:rPr>
        <w:tab/>
      </w:r>
      <w:r w:rsidR="00D42177" w:rsidRPr="00F34A15">
        <w:rPr>
          <w:rFonts w:asciiTheme="minorHAnsi" w:hAnsiTheme="minorHAnsi" w:cstheme="minorHAnsi"/>
        </w:rPr>
        <w:tab/>
      </w:r>
      <w:r w:rsidR="00D42177" w:rsidRPr="00F34A15">
        <w:rPr>
          <w:rFonts w:asciiTheme="minorHAnsi" w:hAnsiTheme="minorHAnsi" w:cstheme="minorHAnsi"/>
          <w:b/>
        </w:rPr>
        <w:t xml:space="preserve">                                                    Date</w:t>
      </w:r>
      <w:r w:rsidRPr="00F34A15">
        <w:rPr>
          <w:rFonts w:asciiTheme="minorHAnsi" w:hAnsiTheme="minorHAnsi" w:cstheme="minorHAnsi"/>
          <w:b/>
        </w:rPr>
        <w:t>:</w:t>
      </w:r>
      <w:r w:rsidR="004C422C" w:rsidRPr="00F34A15">
        <w:rPr>
          <w:rFonts w:asciiTheme="minorHAnsi" w:hAnsiTheme="minorHAnsi" w:cstheme="minorHAnsi"/>
          <w:b/>
        </w:rPr>
        <w:t xml:space="preserve">  </w:t>
      </w:r>
      <w:r w:rsidR="00711B33" w:rsidRPr="00F34A15">
        <w:rPr>
          <w:rFonts w:asciiTheme="minorHAnsi" w:hAnsiTheme="minorHAnsi" w:cstheme="minorHAnsi"/>
          <w:bCs/>
        </w:rPr>
        <w:t xml:space="preserve">March 18, </w:t>
      </w:r>
      <w:r w:rsidR="00AA18CF" w:rsidRPr="00F34A15">
        <w:rPr>
          <w:rFonts w:asciiTheme="minorHAnsi" w:hAnsiTheme="minorHAnsi" w:cstheme="minorHAnsi"/>
          <w:bCs/>
        </w:rPr>
        <w:t>2024</w:t>
      </w:r>
    </w:p>
    <w:p w14:paraId="73315A46" w14:textId="77777777" w:rsidR="00FE4C4F" w:rsidRPr="00F34A15" w:rsidRDefault="00FE4C4F"/>
    <w:sectPr w:rsidR="00FE4C4F" w:rsidRPr="00F34A15" w:rsidSect="000D0275">
      <w:headerReference w:type="default" r:id="rId7"/>
      <w:headerReference w:type="first" r:id="rId8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0E8BAF" w14:textId="77777777" w:rsidR="005F42D9" w:rsidRDefault="005F42D9">
      <w:r>
        <w:separator/>
      </w:r>
    </w:p>
  </w:endnote>
  <w:endnote w:type="continuationSeparator" w:id="0">
    <w:p w14:paraId="27EBD80C" w14:textId="77777777" w:rsidR="005F42D9" w:rsidRDefault="005F4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5DCF5B" w14:textId="77777777" w:rsidR="005F42D9" w:rsidRDefault="005F42D9">
      <w:r>
        <w:separator/>
      </w:r>
    </w:p>
  </w:footnote>
  <w:footnote w:type="continuationSeparator" w:id="0">
    <w:p w14:paraId="54D6660E" w14:textId="77777777" w:rsidR="005F42D9" w:rsidRDefault="005F4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237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NK0FAJyin9gtAAAA"/>
  </w:docVars>
  <w:rsids>
    <w:rsidRoot w:val="00D42177"/>
    <w:rsid w:val="00015D40"/>
    <w:rsid w:val="00024E73"/>
    <w:rsid w:val="00067F2C"/>
    <w:rsid w:val="000740E3"/>
    <w:rsid w:val="00083CFA"/>
    <w:rsid w:val="000959C3"/>
    <w:rsid w:val="000A1C04"/>
    <w:rsid w:val="000D0275"/>
    <w:rsid w:val="000D4A8E"/>
    <w:rsid w:val="000D546A"/>
    <w:rsid w:val="000E0B09"/>
    <w:rsid w:val="00104F5D"/>
    <w:rsid w:val="00106F24"/>
    <w:rsid w:val="00123E2D"/>
    <w:rsid w:val="00132F07"/>
    <w:rsid w:val="0014557C"/>
    <w:rsid w:val="001A5E40"/>
    <w:rsid w:val="001F0864"/>
    <w:rsid w:val="0020184D"/>
    <w:rsid w:val="00202FD9"/>
    <w:rsid w:val="00205D67"/>
    <w:rsid w:val="00224202"/>
    <w:rsid w:val="002256E3"/>
    <w:rsid w:val="002303FC"/>
    <w:rsid w:val="0023150B"/>
    <w:rsid w:val="002508D5"/>
    <w:rsid w:val="002607D4"/>
    <w:rsid w:val="00261D45"/>
    <w:rsid w:val="0027267A"/>
    <w:rsid w:val="002D4CD7"/>
    <w:rsid w:val="002E069E"/>
    <w:rsid w:val="002E0A5A"/>
    <w:rsid w:val="002E5B43"/>
    <w:rsid w:val="003339EA"/>
    <w:rsid w:val="00343DB8"/>
    <w:rsid w:val="00354340"/>
    <w:rsid w:val="003612C5"/>
    <w:rsid w:val="003C0960"/>
    <w:rsid w:val="003D2BE1"/>
    <w:rsid w:val="00447B8F"/>
    <w:rsid w:val="00454F77"/>
    <w:rsid w:val="004624CD"/>
    <w:rsid w:val="004637EF"/>
    <w:rsid w:val="004649FD"/>
    <w:rsid w:val="00466CA1"/>
    <w:rsid w:val="00481811"/>
    <w:rsid w:val="0049266E"/>
    <w:rsid w:val="004944AE"/>
    <w:rsid w:val="00494687"/>
    <w:rsid w:val="004A0CF5"/>
    <w:rsid w:val="004B26A5"/>
    <w:rsid w:val="004C4198"/>
    <w:rsid w:val="004C422C"/>
    <w:rsid w:val="004D0025"/>
    <w:rsid w:val="004E054C"/>
    <w:rsid w:val="004F22EB"/>
    <w:rsid w:val="005054A6"/>
    <w:rsid w:val="00505CCD"/>
    <w:rsid w:val="00510176"/>
    <w:rsid w:val="00510636"/>
    <w:rsid w:val="00534500"/>
    <w:rsid w:val="005561E2"/>
    <w:rsid w:val="005567FF"/>
    <w:rsid w:val="00557E9E"/>
    <w:rsid w:val="005C7BD8"/>
    <w:rsid w:val="005E6EC3"/>
    <w:rsid w:val="005F42D9"/>
    <w:rsid w:val="005F7BB3"/>
    <w:rsid w:val="00612D4E"/>
    <w:rsid w:val="00617A08"/>
    <w:rsid w:val="00625969"/>
    <w:rsid w:val="00642C91"/>
    <w:rsid w:val="00643242"/>
    <w:rsid w:val="006505E3"/>
    <w:rsid w:val="0065746A"/>
    <w:rsid w:val="006C2A56"/>
    <w:rsid w:val="006D67EB"/>
    <w:rsid w:val="006D7BC9"/>
    <w:rsid w:val="00711B33"/>
    <w:rsid w:val="0072164A"/>
    <w:rsid w:val="00724A1F"/>
    <w:rsid w:val="007278B0"/>
    <w:rsid w:val="00757942"/>
    <w:rsid w:val="00782E09"/>
    <w:rsid w:val="007C6834"/>
    <w:rsid w:val="007D218E"/>
    <w:rsid w:val="007E32BA"/>
    <w:rsid w:val="007F4F02"/>
    <w:rsid w:val="00802979"/>
    <w:rsid w:val="0081432F"/>
    <w:rsid w:val="008219B5"/>
    <w:rsid w:val="00837666"/>
    <w:rsid w:val="008377F7"/>
    <w:rsid w:val="00851610"/>
    <w:rsid w:val="00865C4A"/>
    <w:rsid w:val="008870B5"/>
    <w:rsid w:val="0089759E"/>
    <w:rsid w:val="008A4072"/>
    <w:rsid w:val="008D0DD2"/>
    <w:rsid w:val="00915987"/>
    <w:rsid w:val="00967D64"/>
    <w:rsid w:val="00996068"/>
    <w:rsid w:val="009B4594"/>
    <w:rsid w:val="009C7979"/>
    <w:rsid w:val="009F32EB"/>
    <w:rsid w:val="009F4607"/>
    <w:rsid w:val="00A114AD"/>
    <w:rsid w:val="00A43D2A"/>
    <w:rsid w:val="00A50C52"/>
    <w:rsid w:val="00A97298"/>
    <w:rsid w:val="00AA18CF"/>
    <w:rsid w:val="00AA61CB"/>
    <w:rsid w:val="00AB15E6"/>
    <w:rsid w:val="00AD08A4"/>
    <w:rsid w:val="00AF4A85"/>
    <w:rsid w:val="00AF63AC"/>
    <w:rsid w:val="00B21FF3"/>
    <w:rsid w:val="00B22124"/>
    <w:rsid w:val="00B30B43"/>
    <w:rsid w:val="00B5708F"/>
    <w:rsid w:val="00B82FA6"/>
    <w:rsid w:val="00BA52B4"/>
    <w:rsid w:val="00BC159E"/>
    <w:rsid w:val="00C12569"/>
    <w:rsid w:val="00C127EA"/>
    <w:rsid w:val="00C17E9B"/>
    <w:rsid w:val="00C20165"/>
    <w:rsid w:val="00C252AC"/>
    <w:rsid w:val="00C26518"/>
    <w:rsid w:val="00C3466D"/>
    <w:rsid w:val="00C36E1E"/>
    <w:rsid w:val="00C42DBF"/>
    <w:rsid w:val="00C53FFE"/>
    <w:rsid w:val="00C60E67"/>
    <w:rsid w:val="00C61344"/>
    <w:rsid w:val="00C700B8"/>
    <w:rsid w:val="00CA1DD5"/>
    <w:rsid w:val="00CA6249"/>
    <w:rsid w:val="00CC1DF4"/>
    <w:rsid w:val="00D02EDA"/>
    <w:rsid w:val="00D302C9"/>
    <w:rsid w:val="00D34B27"/>
    <w:rsid w:val="00D42177"/>
    <w:rsid w:val="00D62D66"/>
    <w:rsid w:val="00D912D4"/>
    <w:rsid w:val="00D93E38"/>
    <w:rsid w:val="00D94017"/>
    <w:rsid w:val="00DA53CA"/>
    <w:rsid w:val="00DB1C12"/>
    <w:rsid w:val="00DB31B1"/>
    <w:rsid w:val="00DC4A86"/>
    <w:rsid w:val="00DC6CBD"/>
    <w:rsid w:val="00DC7659"/>
    <w:rsid w:val="00DE3959"/>
    <w:rsid w:val="00DE3B1E"/>
    <w:rsid w:val="00DE5C6F"/>
    <w:rsid w:val="00E107DB"/>
    <w:rsid w:val="00E13927"/>
    <w:rsid w:val="00E43FEF"/>
    <w:rsid w:val="00E60530"/>
    <w:rsid w:val="00E9131E"/>
    <w:rsid w:val="00EB0838"/>
    <w:rsid w:val="00EB2D7D"/>
    <w:rsid w:val="00EB4304"/>
    <w:rsid w:val="00EC6246"/>
    <w:rsid w:val="00EE226C"/>
    <w:rsid w:val="00EE5FEC"/>
    <w:rsid w:val="00F05965"/>
    <w:rsid w:val="00F17DBB"/>
    <w:rsid w:val="00F22467"/>
    <w:rsid w:val="00F26EEA"/>
    <w:rsid w:val="00F34A15"/>
    <w:rsid w:val="00F47FD6"/>
    <w:rsid w:val="00F51767"/>
    <w:rsid w:val="00F563B2"/>
    <w:rsid w:val="00F66C82"/>
    <w:rsid w:val="00F67CA1"/>
    <w:rsid w:val="00F700E4"/>
    <w:rsid w:val="00F85B66"/>
    <w:rsid w:val="00F95561"/>
    <w:rsid w:val="00FE4C4F"/>
    <w:rsid w:val="00FE5C7A"/>
    <w:rsid w:val="00FF0E93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B459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4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2</cp:revision>
  <cp:lastPrinted>2019-11-07T15:08:00Z</cp:lastPrinted>
  <dcterms:created xsi:type="dcterms:W3CDTF">2024-06-21T22:00:00Z</dcterms:created>
  <dcterms:modified xsi:type="dcterms:W3CDTF">2024-06-21T22:00:00Z</dcterms:modified>
</cp:coreProperties>
</file>